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E61D9E" w14:textId="289B4C00" w:rsidR="00BD4D29" w:rsidRPr="00AC4326" w:rsidRDefault="00992E82" w:rsidP="00AC4326">
      <w:pPr>
        <w:pStyle w:val="Nzev"/>
      </w:pPr>
      <w:r w:rsidRPr="00EA2D12">
        <w:t>Gramatika pro jazyk IFJ24</w:t>
      </w:r>
    </w:p>
    <w:p w14:paraId="142A8CA8" w14:textId="31D672E8" w:rsidR="00BD4D29" w:rsidRDefault="009D77A0" w:rsidP="00C40FAF">
      <w:pPr>
        <w:pStyle w:val="Nadpis1"/>
        <w:ind w:left="-426"/>
        <w:rPr>
          <w:color w:val="C00000"/>
          <w:sz w:val="48"/>
          <w:szCs w:val="40"/>
          <w:u w:val="single"/>
        </w:rPr>
      </w:pPr>
      <w:r>
        <w:rPr>
          <w:color w:val="C00000"/>
          <w:sz w:val="48"/>
          <w:szCs w:val="40"/>
          <w:u w:val="single"/>
        </w:rPr>
        <w:t>LL-Gramatika</w:t>
      </w:r>
      <w:r w:rsidR="00BD4D29">
        <w:rPr>
          <w:color w:val="C00000"/>
          <w:sz w:val="48"/>
          <w:szCs w:val="40"/>
          <w:u w:val="single"/>
        </w:rPr>
        <w:t xml:space="preserve"> </w:t>
      </w:r>
    </w:p>
    <w:p w14:paraId="3DDF69C0" w14:textId="3A360DFF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170DD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ROGRAM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70DD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ROLOG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70DD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UN_DE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="00CC1EC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0D5251" w:rsidRPr="00AD4BD1">
        <w:rPr>
          <w:rFonts w:ascii="JetBrainsMono NFM" w:hAnsi="JetBrainsMono NFM" w:cs="JetBrainsMono NFM"/>
          <w:b/>
          <w:color w:val="FF0000"/>
          <w:sz w:val="24"/>
          <w:szCs w:val="20"/>
        </w:rPr>
        <w:t>EOF</w:t>
      </w:r>
    </w:p>
    <w:p w14:paraId="3EE8BFB8" w14:textId="3A1EAC66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ROLOG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const ifj = @import (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 ;</w:t>
      </w:r>
    </w:p>
    <w:p w14:paraId="020FCEF0" w14:textId="3184976E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FUN_DEF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UN_DEF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UN_DEF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3827F8A" w14:textId="12470698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FUN_DEF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3063AD60" w14:textId="6D6C8C1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right="-709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FUN_DEF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pub fn id (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ARAM</w:t>
      </w:r>
      <w:r w:rsidR="00704C8B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ETERS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E32838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RETURN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E32838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7AFEF6FD" w14:textId="6AAB1C5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F17599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ARAMETERS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4215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ARAM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2256542E" w14:textId="2105490E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F17599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ARAMETERS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F93F918" w14:textId="336E406C" w:rsidR="00257E7D" w:rsidRPr="00AD4BD1" w:rsidRDefault="00257E7D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PARAM_LI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PARAM&gt; &lt;PARAM_LIST_REST&gt;</w:t>
      </w:r>
    </w:p>
    <w:p w14:paraId="7AC7ECE0" w14:textId="587C8C99" w:rsidR="00257E7D" w:rsidRPr="00AD4BD1" w:rsidRDefault="00257E7D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PARAM_LIS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,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PARAM_LIST&gt;</w:t>
      </w:r>
    </w:p>
    <w:p w14:paraId="62D74170" w14:textId="4AEAEF73" w:rsidR="00257E7D" w:rsidRPr="00AD4BD1" w:rsidRDefault="00257E7D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PARAM_LIS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918BCD0" w14:textId="11D1608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ARAM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: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5104BC8" w14:textId="57C718A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D3817C9" w14:textId="64E1CC2E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oid</w:t>
      </w:r>
    </w:p>
    <w:p w14:paraId="1BF57BF3" w14:textId="77607BEC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32</w:t>
      </w:r>
    </w:p>
    <w:p w14:paraId="33A0CB8E" w14:textId="700E1DCD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i32</w:t>
      </w:r>
    </w:p>
    <w:p w14:paraId="3AADDBDB" w14:textId="0C89370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f64</w:t>
      </w:r>
    </w:p>
    <w:p w14:paraId="3AD82F29" w14:textId="66C45BF5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f64</w:t>
      </w:r>
    </w:p>
    <w:p w14:paraId="12960021" w14:textId="64825614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[]u8</w:t>
      </w:r>
    </w:p>
    <w:p w14:paraId="1F8FA95D" w14:textId="16AA741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[]u8</w:t>
      </w:r>
    </w:p>
    <w:p w14:paraId="6561112D" w14:textId="49F5819C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="00042156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="0004215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7DCD49F" w14:textId="673E4145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="00042156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DD5B978" w14:textId="6D14FB5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4215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VAR_DEF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1B39050A" w14:textId="258BB03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1623D8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049E2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_RE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0C17EF95" w14:textId="2B03757A" w:rsidR="005214C5" w:rsidRPr="00B91895" w:rsidRDefault="003E5EBC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794481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_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=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THROW_AWAY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4254E8E6" w14:textId="625C2DC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IF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4E77993E" w14:textId="09453085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WHIL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D3EC99F" w14:textId="63195E5A" w:rsidR="008F0D36" w:rsidRPr="00440E86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="00736820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 </w:t>
      </w:r>
      <w:r w:rsidR="00736820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return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BE39B2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18A855AE" w14:textId="6E4216D9" w:rsidR="00440E86" w:rsidRPr="00235143" w:rsidRDefault="00440E86" w:rsidP="00235143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j . id (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lt;ARGUMENTS&gt;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="00235143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;</w:t>
      </w:r>
    </w:p>
    <w:p w14:paraId="4CC9BA65" w14:textId="3D593F4B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right="-851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VAR_DEF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8A2BB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MODIFIABL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6A146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OSSIB</w:t>
      </w:r>
      <w:r w:rsidR="00C615A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LE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7200822A" w14:textId="69E66F1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MODIFIABL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ar</w:t>
      </w:r>
    </w:p>
    <w:p w14:paraId="188E7E6B" w14:textId="3B56E54F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MODIFIABL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const</w:t>
      </w:r>
    </w:p>
    <w:p w14:paraId="1172294D" w14:textId="77777777" w:rsidR="00AC4326" w:rsidRPr="00AD4BD1" w:rsidRDefault="00AC4326" w:rsidP="00AC4326">
      <w:pPr>
        <w:spacing w:line="240" w:lineRule="auto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</w:p>
    <w:p w14:paraId="2D949DC6" w14:textId="7B104B0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OSSIBLE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: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2ACABA6" w14:textId="73696982" w:rsidR="00C331A2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OSSIBLE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69BCFDBC" w14:textId="7F52EE7E" w:rsidR="008F0D36" w:rsidRPr="00AD4BD1" w:rsidRDefault="004049E2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125EF98E" w14:textId="1FFC1A15" w:rsidR="008F0D36" w:rsidRPr="00AD4BD1" w:rsidRDefault="004049E2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="008F0D36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( </w:t>
      </w:r>
      <w:r w:rsidR="002110F9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ARGUMENTS&gt;</w:t>
      </w:r>
      <w:r w:rsidR="008F0D3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8F0D36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1626D9A4" w14:textId="143CE4F7" w:rsidR="00D166C2" w:rsidRPr="00AD4BD1" w:rsidRDefault="00D166C2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THROW_AWAY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5343A528" w14:textId="012653CB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right="-567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IF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 (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lse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523CB77" w14:textId="68105F0B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| id |</w:t>
      </w:r>
    </w:p>
    <w:p w14:paraId="29418F90" w14:textId="586C392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532D6067" w14:textId="1A4FE3C2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{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}</w:t>
      </w:r>
    </w:p>
    <w:p w14:paraId="0ED82823" w14:textId="7F3C2FF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WHIL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while (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)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443AEE80" w14:textId="7E663B0E" w:rsidR="008228EE" w:rsidRPr="00AD4BD1" w:rsidRDefault="008228EE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ARGUMENTS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AA6EFC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283C52FD" w14:textId="77777777" w:rsidR="00380D6D" w:rsidRPr="00AD4BD1" w:rsidRDefault="00380D6D" w:rsidP="00380D6D">
      <w:pPr>
        <w:spacing w:line="240" w:lineRule="auto"/>
        <w:rPr>
          <w:rFonts w:ascii="JetBrainsMono NFM" w:hAnsi="JetBrainsMono NFM" w:cs="JetBrainsMono NFM"/>
          <w:sz w:val="24"/>
          <w:szCs w:val="20"/>
        </w:rPr>
      </w:pPr>
    </w:p>
    <w:p w14:paraId="1E6A3E0F" w14:textId="64A0DDCC" w:rsidR="00380D6D" w:rsidRPr="00AD4BD1" w:rsidRDefault="00380D6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bCs/>
          <w:u w:val="single"/>
        </w:rPr>
      </w:pPr>
      <w:r w:rsidRPr="00AD4BD1">
        <w:rPr>
          <w:rFonts w:ascii="JetBrainsMono NFM" w:hAnsi="JetBrainsMono NFM" w:cs="JetBrainsMono NFM"/>
          <w:b/>
          <w:bCs/>
          <w:u w:val="single"/>
        </w:rPr>
        <w:t>Poznámky:</w:t>
      </w:r>
    </w:p>
    <w:p w14:paraId="2E98C917" w14:textId="46254A81" w:rsidR="00C72CBD" w:rsidRPr="00AD4BD1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FF0000"/>
          <w:sz w:val="24"/>
          <w:szCs w:val="20"/>
        </w:rPr>
        <w:t>červené ... terminály</w:t>
      </w:r>
    </w:p>
    <w:p w14:paraId="3FABB4DE" w14:textId="7DD6EFB5" w:rsidR="00380D6D" w:rsidRPr="00AD4BD1" w:rsidRDefault="009978A9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ADEA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="00380D6D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 xml:space="preserve"> ... spec. terminál (předání kontroly precedenčnímu parseru)</w:t>
      </w:r>
    </w:p>
    <w:p w14:paraId="0EA98EA7" w14:textId="725D42BC" w:rsidR="00C72CBD" w:rsidRPr="00AD4BD1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modré&gt; ... NEterminály</w:t>
      </w:r>
    </w:p>
    <w:p w14:paraId="65502B14" w14:textId="60A0411C" w:rsidR="00C72CBD" w:rsidRPr="00AD4BD1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 ... epsilon (</w:t>
      </w:r>
      <w:r w:rsidR="00656C5A"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prázdný řetězec)</w:t>
      </w:r>
    </w:p>
    <w:p w14:paraId="3D412FA8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630BB0FB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F1323E3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3106D19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5E82A64E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647BD7A" w14:textId="77777777" w:rsidR="00CD4D0A" w:rsidRDefault="00CD4D0A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1942987D" w14:textId="77777777" w:rsidR="00CD4D0A" w:rsidRDefault="00CD4D0A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1F2B1384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6A12959F" w14:textId="77777777" w:rsidR="00402C63" w:rsidRDefault="00402C63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982D5D1" w14:textId="77777777" w:rsidR="009D77A0" w:rsidRDefault="009D77A0" w:rsidP="00AD4BD1">
      <w:pPr>
        <w:spacing w:line="240" w:lineRule="auto"/>
        <w:ind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0AFF74A4" w14:textId="77777777" w:rsidR="001F36C0" w:rsidRDefault="001F36C0" w:rsidP="00AD4BD1">
      <w:pPr>
        <w:spacing w:line="240" w:lineRule="auto"/>
        <w:ind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50181BC" w14:textId="77777777" w:rsidR="00932D36" w:rsidRDefault="00932D36" w:rsidP="00AD4BD1">
      <w:pPr>
        <w:spacing w:line="240" w:lineRule="auto"/>
        <w:ind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77DE57AE" w14:textId="77777777" w:rsidR="00932D36" w:rsidRDefault="00932D36" w:rsidP="00AD4BD1">
      <w:pPr>
        <w:spacing w:line="240" w:lineRule="auto"/>
        <w:ind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6F3089CF" w14:textId="77777777" w:rsidR="00932D36" w:rsidRDefault="00932D36" w:rsidP="00AD4BD1">
      <w:pPr>
        <w:spacing w:line="240" w:lineRule="auto"/>
        <w:ind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46B8D100" w14:textId="77777777" w:rsidR="001F36C0" w:rsidRDefault="001F36C0" w:rsidP="00AD4BD1">
      <w:pPr>
        <w:spacing w:line="240" w:lineRule="auto"/>
        <w:ind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19DCEDF" w14:textId="3AB679DF" w:rsidR="009D77A0" w:rsidRDefault="009D77A0" w:rsidP="00CF2779">
      <w:pPr>
        <w:pStyle w:val="Nadpis1"/>
        <w:ind w:left="-567"/>
        <w:rPr>
          <w:color w:val="C00000"/>
          <w:sz w:val="48"/>
          <w:szCs w:val="40"/>
          <w:u w:val="single"/>
        </w:rPr>
      </w:pPr>
      <w:r>
        <w:rPr>
          <w:color w:val="C00000"/>
          <w:sz w:val="48"/>
          <w:szCs w:val="40"/>
          <w:u w:val="single"/>
        </w:rPr>
        <w:lastRenderedPageBreak/>
        <w:t xml:space="preserve">Precedenční </w:t>
      </w:r>
      <w:r w:rsidR="00C40FAF">
        <w:rPr>
          <w:color w:val="C00000"/>
          <w:sz w:val="48"/>
          <w:szCs w:val="40"/>
          <w:u w:val="single"/>
        </w:rPr>
        <w:t>syntaktická analýza</w:t>
      </w:r>
      <w:r>
        <w:rPr>
          <w:color w:val="C00000"/>
          <w:sz w:val="48"/>
          <w:szCs w:val="40"/>
          <w:u w:val="single"/>
        </w:rPr>
        <w:t xml:space="preserve"> </w:t>
      </w:r>
    </w:p>
    <w:p w14:paraId="7DA7C47F" w14:textId="77777777" w:rsidR="009306DB" w:rsidRPr="009306DB" w:rsidRDefault="00500308" w:rsidP="009306DB">
      <w:pPr>
        <w:ind w:left="-567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b/>
          <w:bCs/>
          <w:sz w:val="32"/>
          <w:szCs w:val="24"/>
          <w:u w:val="single"/>
        </w:rPr>
        <w:t>Pravidla kombinující LL</w:t>
      </w:r>
      <w:r w:rsidR="00334B9D" w:rsidRPr="009306DB">
        <w:rPr>
          <w:b/>
          <w:bCs/>
          <w:sz w:val="32"/>
          <w:szCs w:val="24"/>
          <w:u w:val="single"/>
        </w:rPr>
        <w:t xml:space="preserve"> a precendenční syntaktickou analýzu:</w:t>
      </w:r>
    </w:p>
    <w:p w14:paraId="5266AF41" w14:textId="77777777" w:rsidR="00932D36" w:rsidRPr="00BE39B2" w:rsidRDefault="00932D36" w:rsidP="00932D36">
      <w:pPr>
        <w:pStyle w:val="Odstavecseseznamem"/>
        <w:numPr>
          <w:ilvl w:val="0"/>
          <w:numId w:val="20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STATEMENT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return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>
        <w:rPr>
          <w:rFonts w:ascii="JetBrainsMono NFM" w:hAnsi="JetBrainsMono NFM" w:cs="JetBrainsMono NFM"/>
          <w:b/>
          <w:color w:val="00ADEA"/>
          <w:sz w:val="24"/>
          <w:szCs w:val="20"/>
        </w:rPr>
        <w:t xml:space="preserve"> </w:t>
      </w:r>
      <w:r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656918BA" w14:textId="3ADE2F64" w:rsidR="00334B9D" w:rsidRPr="009306DB" w:rsidRDefault="00334B9D" w:rsidP="00932D36">
      <w:pPr>
        <w:pStyle w:val="Odstavecseseznamem"/>
        <w:numPr>
          <w:ilvl w:val="0"/>
          <w:numId w:val="21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VAR_DEF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MODIFIABL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POSSIBLE_TYP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5B71C4CB" w14:textId="67E60271" w:rsidR="00334B9D" w:rsidRPr="00BB7CEC" w:rsidRDefault="00334B9D" w:rsidP="00932D36">
      <w:pPr>
        <w:pStyle w:val="Odstavecseseznamem"/>
        <w:numPr>
          <w:ilvl w:val="0"/>
          <w:numId w:val="22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758424C" w14:textId="5EB350A0" w:rsidR="00BB7CEC" w:rsidRPr="00BB7CEC" w:rsidRDefault="00BB7CEC" w:rsidP="004D4E7E">
      <w:pPr>
        <w:pStyle w:val="Odstavecseseznamem"/>
        <w:numPr>
          <w:ilvl w:val="0"/>
          <w:numId w:val="11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THROW</w:t>
      </w: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_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AWAY</w:t>
      </w: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6E77698" w14:textId="606456DC" w:rsidR="00334B9D" w:rsidRPr="009306DB" w:rsidRDefault="00334B9D" w:rsidP="004D4E7E">
      <w:pPr>
        <w:pStyle w:val="Odstavecseseznamem"/>
        <w:numPr>
          <w:ilvl w:val="0"/>
          <w:numId w:val="11"/>
        </w:numPr>
        <w:spacing w:line="240" w:lineRule="auto"/>
        <w:ind w:left="0" w:right="-284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IF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 (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NULL_COND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lse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</w:p>
    <w:p w14:paraId="586B926C" w14:textId="37115B5F" w:rsidR="00334B9D" w:rsidRPr="009306DB" w:rsidRDefault="00334B9D" w:rsidP="004D4E7E">
      <w:pPr>
        <w:pStyle w:val="Odstavecseseznamem"/>
        <w:numPr>
          <w:ilvl w:val="0"/>
          <w:numId w:val="12"/>
        </w:numPr>
        <w:spacing w:line="240" w:lineRule="auto"/>
        <w:ind w:left="0" w:right="-284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WHILE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while (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)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NULL_COND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</w:p>
    <w:p w14:paraId="25017884" w14:textId="1B6E3EF9" w:rsidR="007F60C1" w:rsidRPr="00AB4980" w:rsidRDefault="00CC2821" w:rsidP="00BE39B2">
      <w:pPr>
        <w:pStyle w:val="Odstavecseseznamem"/>
        <w:numPr>
          <w:ilvl w:val="0"/>
          <w:numId w:val="12"/>
        </w:numPr>
        <w:tabs>
          <w:tab w:val="left" w:pos="360"/>
        </w:tabs>
        <w:spacing w:after="360" w:line="240" w:lineRule="auto"/>
        <w:ind w:left="0" w:right="-284" w:hanging="153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ARG</w:t>
      </w:r>
      <w:r w:rsidR="00CD4D0A">
        <w:rPr>
          <w:rFonts w:ascii="JetBrainsMono NFM" w:hAnsi="JetBrainsMono NFM" w:cs="JetBrainsMono NFM"/>
          <w:b/>
          <w:color w:val="003DB8"/>
          <w:sz w:val="24"/>
          <w:szCs w:val="20"/>
        </w:rPr>
        <w:t>UMENTS</w:t>
      </w: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E21933C" w14:textId="6485BB6A" w:rsidR="00FE6A15" w:rsidRPr="00FE6A15" w:rsidRDefault="00DB2BE7" w:rsidP="00FE6A15">
      <w:pPr>
        <w:spacing w:line="240" w:lineRule="auto"/>
        <w:ind w:left="-567"/>
        <w:rPr>
          <w:b/>
          <w:bCs/>
          <w:sz w:val="32"/>
          <w:szCs w:val="24"/>
          <w:u w:val="single"/>
        </w:rPr>
      </w:pPr>
      <w:r>
        <w:rPr>
          <w:b/>
          <w:bCs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E1CF34" wp14:editId="361CEE11">
                <wp:simplePos x="0" y="0"/>
                <wp:positionH relativeFrom="column">
                  <wp:posOffset>1965325</wp:posOffset>
                </wp:positionH>
                <wp:positionV relativeFrom="paragraph">
                  <wp:posOffset>299085</wp:posOffset>
                </wp:positionV>
                <wp:extent cx="2621280" cy="1722120"/>
                <wp:effectExtent l="0" t="0" r="0" b="0"/>
                <wp:wrapNone/>
                <wp:docPr id="1441277960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1280" cy="1722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36CD97" w14:textId="77777777" w:rsidR="004F219C" w:rsidRPr="00CF2779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contextualSpacing w:val="0"/>
                              <w:rPr>
                                <w:b/>
                                <w:bCs/>
                                <w:szCs w:val="28"/>
                              </w:rPr>
                            </w:pPr>
                            <w:r w:rsidRPr="00CF2779">
                              <w:rPr>
                                <w:b/>
                                <w:bCs/>
                                <w:szCs w:val="28"/>
                              </w:rPr>
                              <w:t>Ostatní:</w:t>
                            </w:r>
                          </w:p>
                          <w:p w14:paraId="1C79F93E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ifj</w:t>
                            </w:r>
                          </w:p>
                          <w:p w14:paraId="0E5B7BC5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6A7E98A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</w:t>
                            </w:r>
                          </w:p>
                          <w:p w14:paraId="52B73D15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5AAF2253" w14:textId="77777777" w:rsidR="004F219C" w:rsidRPr="00BC5D82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$</w:t>
                            </w:r>
                            <w:r w:rsidRPr="00BC5D82">
                              <w:rPr>
                                <w:sz w:val="24"/>
                                <w:szCs w:val="24"/>
                              </w:rPr>
                              <w:t xml:space="preserve"> (obecný konec vstupu)</w:t>
                            </w:r>
                          </w:p>
                          <w:p w14:paraId="11C760E9" w14:textId="77777777" w:rsidR="004F219C" w:rsidRDefault="004F219C" w:rsidP="004F219C">
                            <w:pPr>
                              <w:ind w:left="42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E1CF34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154.75pt;margin-top:23.55pt;width:206.4pt;height:135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" filled="f" stroked="f" strokeweight=".5pt">
                <v:textbox>
                  <w:txbxContent>
                    <w:p w14:paraId="4736CD97" w14:textId="77777777" w:rsidR="004F219C" w:rsidRPr="00CF2779" w:rsidRDefault="004F219C" w:rsidP="004D4E7E">
                      <w:pPr>
                        <w:pStyle w:val="Odstavecseseznamem"/>
                        <w:numPr>
                          <w:ilvl w:val="0"/>
                          <w:numId w:val="2"/>
                        </w:numPr>
                        <w:spacing w:line="240" w:lineRule="auto"/>
                        <w:contextualSpacing w:val="0"/>
                        <w:rPr>
                          <w:b/>
                          <w:bCs/>
                          <w:szCs w:val="28"/>
                        </w:rPr>
                      </w:pPr>
                      <w:r w:rsidRPr="00CF2779">
                        <w:rPr>
                          <w:b/>
                          <w:bCs/>
                          <w:szCs w:val="28"/>
                        </w:rPr>
                        <w:t>Ostatní:</w:t>
                      </w:r>
                    </w:p>
                    <w:p w14:paraId="1C79F93E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ifj</w:t>
                      </w:r>
                    </w:p>
                    <w:p w14:paraId="0E5B7BC5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.</w:t>
                      </w:r>
                    </w:p>
                    <w:p w14:paraId="66A7E98A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(</w:t>
                      </w:r>
                    </w:p>
                    <w:p w14:paraId="52B73D15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)</w:t>
                      </w:r>
                    </w:p>
                    <w:p w14:paraId="5AAF2253" w14:textId="77777777" w:rsidR="004F219C" w:rsidRPr="00BC5D82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$</w:t>
                      </w:r>
                      <w:r w:rsidRPr="00BC5D82">
                        <w:rPr>
                          <w:sz w:val="24"/>
                          <w:szCs w:val="24"/>
                        </w:rPr>
                        <w:t xml:space="preserve"> (obecný konec vstupu)</w:t>
                      </w:r>
                    </w:p>
                    <w:p w14:paraId="11C760E9" w14:textId="77777777" w:rsidR="004F219C" w:rsidRDefault="004F219C" w:rsidP="004F219C">
                      <w:pPr>
                        <w:ind w:left="426"/>
                      </w:pPr>
                    </w:p>
                  </w:txbxContent>
                </v:textbox>
              </v:shape>
            </w:pict>
          </mc:Fallback>
        </mc:AlternateContent>
      </w:r>
      <w:r w:rsidR="00FE6A15">
        <w:rPr>
          <w:b/>
          <w:bCs/>
          <w:sz w:val="32"/>
          <w:szCs w:val="24"/>
          <w:u w:val="single"/>
        </w:rPr>
        <w:t>TERMINÁLY vystupující v precedenční analýze</w:t>
      </w:r>
    </w:p>
    <w:p w14:paraId="06EBC9F8" w14:textId="09C84EDA" w:rsidR="00AB0170" w:rsidRPr="00DB4826" w:rsidRDefault="00AB0170" w:rsidP="004D4E7E">
      <w:pPr>
        <w:pStyle w:val="Odstavecseseznamem"/>
        <w:numPr>
          <w:ilvl w:val="0"/>
          <w:numId w:val="2"/>
        </w:numPr>
        <w:spacing w:line="240" w:lineRule="auto"/>
        <w:ind w:left="0" w:hanging="142"/>
        <w:contextualSpacing w:val="0"/>
        <w:rPr>
          <w:b/>
          <w:bCs/>
          <w:szCs w:val="28"/>
        </w:rPr>
      </w:pPr>
      <w:r w:rsidRPr="00DB4826">
        <w:rPr>
          <w:b/>
          <w:bCs/>
          <w:szCs w:val="28"/>
        </w:rPr>
        <w:t>Operandy:</w:t>
      </w:r>
    </w:p>
    <w:p w14:paraId="1EAFD23D" w14:textId="50C12239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id</w:t>
      </w:r>
    </w:p>
    <w:p w14:paraId="5A2128E7" w14:textId="37A5368F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i32_literal</w:t>
      </w:r>
    </w:p>
    <w:p w14:paraId="452B0F58" w14:textId="461864C0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f64_literal</w:t>
      </w:r>
    </w:p>
    <w:p w14:paraId="1FF86C40" w14:textId="77777777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u8_literal</w:t>
      </w:r>
    </w:p>
    <w:p w14:paraId="185D9F74" w14:textId="77777777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null_literal</w:t>
      </w:r>
    </w:p>
    <w:p w14:paraId="5ABAF490" w14:textId="343C1294" w:rsidR="00AB0170" w:rsidRPr="00DB4826" w:rsidRDefault="00AB0170" w:rsidP="004D4E7E">
      <w:pPr>
        <w:pStyle w:val="Odstavecseseznamem"/>
        <w:numPr>
          <w:ilvl w:val="0"/>
          <w:numId w:val="2"/>
        </w:numPr>
        <w:spacing w:line="240" w:lineRule="auto"/>
        <w:ind w:left="0" w:hanging="142"/>
        <w:contextualSpacing w:val="0"/>
        <w:rPr>
          <w:b/>
          <w:bCs/>
          <w:szCs w:val="28"/>
        </w:rPr>
      </w:pPr>
      <w:r w:rsidRPr="00DB4826">
        <w:rPr>
          <w:b/>
          <w:bCs/>
          <w:szCs w:val="28"/>
        </w:rPr>
        <w:t>Operátory:</w:t>
      </w:r>
    </w:p>
    <w:p w14:paraId="069BFE8B" w14:textId="77777777" w:rsidR="00CF2779" w:rsidRDefault="00CF2779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  <w:sectPr w:rsidR="00CF2779" w:rsidSect="00710061">
          <w:headerReference w:type="default" r:id="rId8"/>
          <w:footerReference w:type="default" r:id="rId9"/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</w:p>
    <w:p w14:paraId="514526D5" w14:textId="2A368C4A" w:rsidR="00AB0170" w:rsidRPr="001A779E" w:rsidRDefault="00AB0170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 w:rsidRPr="001A779E">
        <w:rPr>
          <w:b/>
          <w:bCs/>
          <w:sz w:val="24"/>
          <w:szCs w:val="24"/>
        </w:rPr>
        <w:t xml:space="preserve">Relační </w:t>
      </w:r>
      <w:r w:rsidR="00CF2779">
        <w:rPr>
          <w:b/>
          <w:bCs/>
          <w:sz w:val="24"/>
          <w:szCs w:val="24"/>
        </w:rPr>
        <w:t>o</w:t>
      </w:r>
      <w:r w:rsidRPr="001A779E">
        <w:rPr>
          <w:b/>
          <w:bCs/>
          <w:sz w:val="24"/>
          <w:szCs w:val="24"/>
        </w:rPr>
        <w:t>perátory:</w:t>
      </w:r>
    </w:p>
    <w:p w14:paraId="64EF9025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==</w:t>
      </w:r>
    </w:p>
    <w:p w14:paraId="5579C251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!=</w:t>
      </w:r>
    </w:p>
    <w:p w14:paraId="3B208653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lt;</w:t>
      </w:r>
    </w:p>
    <w:p w14:paraId="69CE0361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gt;</w:t>
      </w:r>
    </w:p>
    <w:p w14:paraId="1F64894A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lt;=</w:t>
      </w:r>
    </w:p>
    <w:p w14:paraId="14530822" w14:textId="55852073" w:rsidR="00CF2779" w:rsidRPr="00AD4BD1" w:rsidRDefault="00AB0170" w:rsidP="004D4E7E">
      <w:pPr>
        <w:pStyle w:val="Odstavecseseznamem"/>
        <w:numPr>
          <w:ilvl w:val="0"/>
          <w:numId w:val="5"/>
        </w:numPr>
        <w:spacing w:after="0"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gt;=</w:t>
      </w:r>
    </w:p>
    <w:p w14:paraId="3BD48EDF" w14:textId="15991F73" w:rsidR="00CF2779" w:rsidRPr="0027008E" w:rsidRDefault="00CF2779" w:rsidP="008020E4">
      <w:pPr>
        <w:pStyle w:val="Odstavecseseznamem"/>
        <w:spacing w:after="360" w:line="240" w:lineRule="auto"/>
        <w:ind w:left="709"/>
        <w:contextualSpacing w:val="0"/>
        <w:rPr>
          <w:rFonts w:ascii="JetBrainsMono NF" w:hAnsi="JetBrainsMono NF" w:cs="JetBrainsMono NF"/>
          <w:b/>
          <w:bCs/>
          <w:sz w:val="8"/>
          <w:szCs w:val="8"/>
        </w:rPr>
      </w:pPr>
    </w:p>
    <w:p w14:paraId="149B2262" w14:textId="0A27FF04" w:rsidR="00AB0170" w:rsidRPr="00DB4826" w:rsidRDefault="00CF2779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itiviní</w:t>
      </w:r>
      <w:r w:rsidR="00AB0170" w:rsidRPr="00DB4826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o</w:t>
      </w:r>
      <w:r w:rsidR="00AB0170" w:rsidRPr="00DB4826">
        <w:rPr>
          <w:b/>
          <w:bCs/>
          <w:sz w:val="24"/>
          <w:szCs w:val="24"/>
        </w:rPr>
        <w:t>perátory:</w:t>
      </w:r>
    </w:p>
    <w:p w14:paraId="1E82D728" w14:textId="77777777" w:rsidR="00AB0170" w:rsidRPr="00AD4BD1" w:rsidRDefault="00AB0170" w:rsidP="004D4E7E">
      <w:pPr>
        <w:pStyle w:val="Odstavecseseznamem"/>
        <w:numPr>
          <w:ilvl w:val="0"/>
          <w:numId w:val="6"/>
        </w:numPr>
        <w:spacing w:line="240" w:lineRule="auto"/>
        <w:ind w:left="709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+</w:t>
      </w:r>
    </w:p>
    <w:p w14:paraId="1C84CCEF" w14:textId="45DD0173" w:rsidR="00AB0170" w:rsidRPr="00AD4BD1" w:rsidRDefault="00AB0170" w:rsidP="004D4E7E">
      <w:pPr>
        <w:pStyle w:val="Odstavecseseznamem"/>
        <w:numPr>
          <w:ilvl w:val="0"/>
          <w:numId w:val="6"/>
        </w:numPr>
        <w:spacing w:line="240" w:lineRule="auto"/>
        <w:ind w:left="709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–</w:t>
      </w:r>
    </w:p>
    <w:p w14:paraId="2DB6B787" w14:textId="1FC49CA4" w:rsidR="00AB0170" w:rsidRPr="00DB4826" w:rsidRDefault="00CF2779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ultiplikativní</w:t>
      </w:r>
      <w:r w:rsidR="00AB0170" w:rsidRPr="00DB4826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o</w:t>
      </w:r>
      <w:r w:rsidR="00AB0170" w:rsidRPr="00DB4826">
        <w:rPr>
          <w:b/>
          <w:bCs/>
          <w:sz w:val="24"/>
          <w:szCs w:val="24"/>
        </w:rPr>
        <w:t>perátory:</w:t>
      </w:r>
    </w:p>
    <w:p w14:paraId="55AB938D" w14:textId="77777777" w:rsidR="00AB0170" w:rsidRPr="00AD4BD1" w:rsidRDefault="00AB0170" w:rsidP="004D4E7E">
      <w:pPr>
        <w:pStyle w:val="Odstavecseseznamem"/>
        <w:numPr>
          <w:ilvl w:val="0"/>
          <w:numId w:val="7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*</w:t>
      </w:r>
    </w:p>
    <w:p w14:paraId="32487C70" w14:textId="77777777" w:rsidR="00AB0170" w:rsidRPr="00AD4BD1" w:rsidRDefault="00AB0170" w:rsidP="004D4E7E">
      <w:pPr>
        <w:pStyle w:val="Odstavecseseznamem"/>
        <w:numPr>
          <w:ilvl w:val="0"/>
          <w:numId w:val="7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/</w:t>
      </w:r>
    </w:p>
    <w:p w14:paraId="69AE527A" w14:textId="77777777" w:rsidR="00CF2779" w:rsidRDefault="00CF2779" w:rsidP="00DB2BE7">
      <w:pPr>
        <w:spacing w:after="0"/>
        <w:rPr>
          <w:b/>
          <w:bCs/>
          <w:szCs w:val="28"/>
        </w:rPr>
      </w:pPr>
    </w:p>
    <w:p w14:paraId="3018C287" w14:textId="77777777" w:rsidR="00CF2779" w:rsidRDefault="00CF2779" w:rsidP="00CF2779">
      <w:pPr>
        <w:rPr>
          <w:b/>
          <w:bCs/>
          <w:szCs w:val="28"/>
        </w:rPr>
      </w:pPr>
    </w:p>
    <w:p w14:paraId="6F4F6D22" w14:textId="77777777" w:rsidR="00CF2779" w:rsidRDefault="00CF2779" w:rsidP="00CF2779">
      <w:pPr>
        <w:rPr>
          <w:b/>
          <w:bCs/>
          <w:szCs w:val="28"/>
        </w:rPr>
      </w:pPr>
    </w:p>
    <w:p w14:paraId="791808FD" w14:textId="77777777" w:rsidR="00CF2779" w:rsidRDefault="00CF2779" w:rsidP="00CF2779">
      <w:pPr>
        <w:rPr>
          <w:b/>
          <w:bCs/>
          <w:szCs w:val="28"/>
        </w:rPr>
      </w:pPr>
    </w:p>
    <w:p w14:paraId="54D61712" w14:textId="77777777" w:rsidR="00CF2779" w:rsidRDefault="00CF2779" w:rsidP="00CF2779">
      <w:pPr>
        <w:rPr>
          <w:b/>
          <w:bCs/>
          <w:szCs w:val="28"/>
        </w:rPr>
      </w:pPr>
    </w:p>
    <w:p w14:paraId="161A3DB1" w14:textId="77777777" w:rsidR="00CF2779" w:rsidRDefault="00CF2779" w:rsidP="00CF2779">
      <w:pPr>
        <w:rPr>
          <w:b/>
          <w:bCs/>
          <w:szCs w:val="28"/>
        </w:rPr>
      </w:pPr>
    </w:p>
    <w:p w14:paraId="2980C475" w14:textId="77777777" w:rsidR="00CF2779" w:rsidRPr="00CF2779" w:rsidRDefault="00CF2779" w:rsidP="00CF2779">
      <w:pPr>
        <w:rPr>
          <w:b/>
          <w:bCs/>
          <w:szCs w:val="28"/>
        </w:rPr>
        <w:sectPr w:rsidR="00CF2779" w:rsidRPr="00CF2779" w:rsidSect="00CF2779">
          <w:type w:val="continuous"/>
          <w:pgSz w:w="11906" w:h="16838"/>
          <w:pgMar w:top="851" w:right="1417" w:bottom="709" w:left="1417" w:header="284" w:footer="267" w:gutter="0"/>
          <w:cols w:num="3" w:space="708"/>
          <w:docGrid w:linePitch="360"/>
        </w:sectPr>
      </w:pPr>
    </w:p>
    <w:p w14:paraId="2801DEEC" w14:textId="4FDA43B1" w:rsidR="009306DB" w:rsidRDefault="009306DB" w:rsidP="00540747">
      <w:pPr>
        <w:pStyle w:val="Odstavecseseznamem"/>
        <w:spacing w:line="240" w:lineRule="auto"/>
        <w:ind w:left="-567"/>
        <w:contextualSpacing w:val="0"/>
        <w:rPr>
          <w:b/>
          <w:bCs/>
          <w:sz w:val="32"/>
          <w:szCs w:val="24"/>
          <w:u w:val="single"/>
        </w:rPr>
      </w:pPr>
      <w:r w:rsidRPr="002637C3">
        <w:rPr>
          <w:b/>
          <w:bCs/>
          <w:sz w:val="32"/>
          <w:szCs w:val="24"/>
          <w:u w:val="single"/>
        </w:rPr>
        <w:t xml:space="preserve">Množnina FOLLOW aka </w:t>
      </w:r>
      <w:r w:rsidR="002637C3" w:rsidRPr="002637C3">
        <w:rPr>
          <w:b/>
          <w:bCs/>
          <w:sz w:val="32"/>
          <w:szCs w:val="24"/>
          <w:u w:val="single"/>
        </w:rPr>
        <w:t>komunikační symboly mezi parsery</w:t>
      </w:r>
    </w:p>
    <w:p w14:paraId="0185A4C0" w14:textId="77777777" w:rsidR="00F6164F" w:rsidRDefault="00F6164F" w:rsidP="00A57093">
      <w:pPr>
        <w:pStyle w:val="Odstavecseseznamem"/>
        <w:spacing w:line="240" w:lineRule="auto"/>
        <w:ind w:left="-567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  <w:sectPr w:rsidR="00F6164F" w:rsidSect="00CF2779">
          <w:type w:val="continuous"/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</w:p>
    <w:p w14:paraId="5BBCFCDA" w14:textId="4CAC5998" w:rsidR="00945107" w:rsidRPr="00AD4BD1" w:rsidRDefault="00022620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VAR_DEF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A57093" w:rsidRPr="00AD4BD1">
        <w:rPr>
          <w:rFonts w:ascii="JetBrainsMono NFM" w:hAnsi="JetBrainsMono NFM" w:cs="JetBrainsMono NFM"/>
          <w:b/>
          <w:bCs/>
          <w:color w:val="000000" w:themeColor="text1"/>
          <w:sz w:val="24"/>
          <w:szCs w:val="24"/>
        </w:rPr>
        <w:t>=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7C24A132" w14:textId="1B2D54BA" w:rsidR="00284053" w:rsidRPr="00AD4BD1" w:rsidRDefault="00EE4834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</w:t>
      </w:r>
      <w:r w:rsidR="00022620" w:rsidRPr="00AD4BD1">
        <w:rPr>
          <w:rFonts w:ascii="JetBrainsMono NFM" w:hAnsi="JetBrainsMono NFM" w:cs="JetBrainsMono NFM"/>
          <w:b/>
          <w:bCs/>
          <w:sz w:val="24"/>
          <w:szCs w:val="24"/>
        </w:rPr>
        <w:t>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STATEMENT_REST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14E1A46A" w14:textId="08EAC4D7" w:rsidR="00F27DC1" w:rsidRPr="00AD4BD1" w:rsidRDefault="00F27DC1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FOLOW_THROW_AWAY = {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}</w:t>
      </w:r>
    </w:p>
    <w:p w14:paraId="35348E9A" w14:textId="4E14BD5C" w:rsidR="00F6164F" w:rsidRPr="00AB4980" w:rsidRDefault="00022620" w:rsidP="00AB4980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IF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</w:t>
      </w:r>
      <w:r w:rsidR="00047F79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{ </w:t>
      </w:r>
      <w:r w:rsidR="001F36C0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  <w:r w:rsidR="00047F79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 </w:t>
      </w:r>
      <w:r w:rsidR="00047F79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16941C87" w14:textId="77777777" w:rsidR="00AB4980" w:rsidRDefault="00AB498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</w:p>
    <w:p w14:paraId="5033340F" w14:textId="77777777" w:rsidR="00AB4980" w:rsidRDefault="00AB498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</w:p>
    <w:p w14:paraId="7121AC9B" w14:textId="77777777" w:rsidR="001F36C0" w:rsidRDefault="001F36C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</w:p>
    <w:p w14:paraId="58C78275" w14:textId="3C3D03E4" w:rsidR="00284053" w:rsidRPr="00AD4BD1" w:rsidRDefault="0002262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WHILE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1F36C0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  <w:r w:rsidR="00047F79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 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52A49B7B" w14:textId="16527C60" w:rsidR="001920F1" w:rsidRPr="00AD4BD1" w:rsidRDefault="0002262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2610E3">
        <w:rPr>
          <w:rFonts w:ascii="JetBrainsMono NFM" w:hAnsi="JetBrainsMono NFM" w:cs="JetBrainsMono NFM"/>
          <w:b/>
          <w:bCs/>
          <w:sz w:val="24"/>
          <w:szCs w:val="24"/>
        </w:rPr>
        <w:t>STATEMENT</w:t>
      </w:r>
      <w:r w:rsidR="005E59A7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>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4B49DF43" w14:textId="58C0B419" w:rsidR="004D4E7E" w:rsidRDefault="00022620" w:rsidP="00F6164F">
      <w:pPr>
        <w:pStyle w:val="Odstavecseseznamem"/>
        <w:ind w:left="0" w:right="-78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>ARG</w:t>
      </w:r>
      <w:r w:rsidR="001F36C0">
        <w:rPr>
          <w:rFonts w:ascii="JetBrainsMono NFM" w:hAnsi="JetBrainsMono NFM" w:cs="JetBrainsMono NFM"/>
          <w:b/>
          <w:bCs/>
          <w:sz w:val="24"/>
          <w:szCs w:val="24"/>
        </w:rPr>
        <w:t>UMENTS</w:t>
      </w:r>
      <w:r w:rsidR="004D4E7E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>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4D4E7E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0F3E29B9" w14:textId="3A2C7647" w:rsidR="00AB4980" w:rsidRDefault="00AB4980" w:rsidP="00F6164F">
      <w:pPr>
        <w:pStyle w:val="Odstavecseseznamem"/>
        <w:ind w:left="0" w:right="-780"/>
        <w:rPr>
          <w:rFonts w:ascii="JetBrainsMono NFM" w:hAnsi="JetBrainsMono NFM" w:cs="JetBrainsMono NFM"/>
          <w:b/>
          <w:bCs/>
          <w:sz w:val="24"/>
          <w:szCs w:val="24"/>
        </w:rPr>
        <w:sectPr w:rsidR="00AB4980" w:rsidSect="00F6164F">
          <w:type w:val="continuous"/>
          <w:pgSz w:w="11906" w:h="16838"/>
          <w:pgMar w:top="851" w:right="1417" w:bottom="709" w:left="1417" w:header="284" w:footer="267" w:gutter="0"/>
          <w:cols w:num="2" w:space="708"/>
          <w:docGrid w:linePitch="360"/>
        </w:sectPr>
      </w:pPr>
    </w:p>
    <w:p w14:paraId="56B05E3B" w14:textId="341BC34A" w:rsidR="00A00672" w:rsidRPr="00A00672" w:rsidRDefault="00A00672" w:rsidP="00A00672">
      <w:pPr>
        <w:ind w:left="-567"/>
        <w:rPr>
          <w:rFonts w:ascii="JetBrainsMono NF" w:hAnsi="JetBrainsMono NF" w:cs="JetBrainsMono NFM"/>
          <w:b/>
          <w:color w:val="C00000"/>
          <w:sz w:val="24"/>
          <w:szCs w:val="20"/>
        </w:rPr>
      </w:pPr>
      <w:r>
        <w:rPr>
          <w:b/>
          <w:bCs/>
          <w:sz w:val="32"/>
          <w:szCs w:val="24"/>
          <w:u w:val="single"/>
        </w:rPr>
        <w:lastRenderedPageBreak/>
        <w:t>Redukční pravidla pro precedenční syntaktickou analýzu:</w:t>
      </w:r>
    </w:p>
    <w:p w14:paraId="5760F20C" w14:textId="0CB6AA4F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id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</w:p>
    <w:p w14:paraId="3D32A4F4" w14:textId="37CCCD7C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i32</w:t>
      </w:r>
      <w:r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_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literal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 </w:t>
      </w:r>
    </w:p>
    <w:p w14:paraId="5AEF0260" w14:textId="47BE393F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99CC"/>
          <w:sz w:val="24"/>
          <w:szCs w:val="24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f64</w:t>
      </w:r>
      <w:r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_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 xml:space="preserve">literal </w:t>
      </w:r>
    </w:p>
    <w:p w14:paraId="1E3AFFA2" w14:textId="6CF07F6C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u8</w:t>
      </w:r>
      <w:r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_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literal</w:t>
      </w:r>
    </w:p>
    <w:p w14:paraId="586DACC3" w14:textId="5BBF3E4A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99CC"/>
          <w:sz w:val="24"/>
          <w:szCs w:val="24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null_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 xml:space="preserve">literal </w:t>
      </w:r>
    </w:p>
    <w:p w14:paraId="0289968D" w14:textId="1AA3A903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+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73614D4D" w14:textId="790A3046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–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76DF7803" w14:textId="167618D7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*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760BF15D" w14:textId="3F4FB202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/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43377ABD" w14:textId="0ACAB55B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==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7B09E000" w14:textId="0996EA55" w:rsidR="00A00672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!=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5931EFAB" w14:textId="1C6D1A24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l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6BC45859" w14:textId="5B650E67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667E3761" w14:textId="7CC4420A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lt;=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131F778E" w14:textId="7A3278EB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gt;=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393A4AF8" w14:textId="04C12B79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(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</w:p>
    <w:p w14:paraId="0C5AD168" w14:textId="6776DB04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id (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</w:t>
      </w:r>
      <w:r w:rsidR="007B6468">
        <w:rPr>
          <w:rFonts w:ascii="JetBrainsMono NFM" w:hAnsi="JetBrainsMono NFM" w:cs="JetBrainsMono NFM"/>
          <w:b/>
          <w:color w:val="0000FF"/>
          <w:sz w:val="24"/>
          <w:szCs w:val="24"/>
        </w:rPr>
        <w:t>ARG_LIST</w:t>
      </w:r>
      <w:r w:rsidR="00AB4980"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  </w:t>
      </w:r>
    </w:p>
    <w:p w14:paraId="132036EF" w14:textId="355C762C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ifj . id (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</w:t>
      </w:r>
      <w:r w:rsidR="007B6468">
        <w:rPr>
          <w:rFonts w:ascii="JetBrainsMono NFM" w:hAnsi="JetBrainsMono NFM" w:cs="JetBrainsMono NFM"/>
          <w:b/>
          <w:color w:val="0000FF"/>
          <w:sz w:val="24"/>
          <w:szCs w:val="24"/>
        </w:rPr>
        <w:t>ARG_LIST</w:t>
      </w:r>
      <w:r w:rsidR="00AB4980"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) </w:t>
      </w:r>
    </w:p>
    <w:p w14:paraId="47E599B6" w14:textId="7369CA16" w:rsidR="00AB4980" w:rsidRPr="00CD4D0A" w:rsidRDefault="00AB4980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4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ARG_LIST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00672" w:rsidRPr="00CD4D0A">
        <w:rPr>
          <w:rFonts w:ascii="JetBrainsMono NFM" w:hAnsi="JetBrainsMono NFM" w:cs="JetBrainsMono NFM"/>
          <w:sz w:val="24"/>
          <w:szCs w:val="24"/>
          <w:lang w:eastAsia="cs-CZ"/>
        </w:rPr>
        <w:t>➜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00672"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9877AB">
        <w:rPr>
          <w:rFonts w:ascii="JetBrainsMono NFM" w:hAnsi="JetBrainsMono NFM" w:cs="JetBrainsMono NFM"/>
          <w:b/>
          <w:color w:val="0000FF"/>
          <w:sz w:val="24"/>
          <w:szCs w:val="24"/>
        </w:rPr>
        <w:t xml:space="preserve"> </w:t>
      </w:r>
      <w:r w:rsidR="009877AB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,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 xml:space="preserve"> &lt;</w:t>
      </w:r>
      <w:r w:rsidR="00E55D94">
        <w:rPr>
          <w:rFonts w:ascii="JetBrainsMono NFM" w:hAnsi="JetBrainsMono NFM" w:cs="JetBrainsMono NFM"/>
          <w:b/>
          <w:color w:val="0000FF"/>
          <w:sz w:val="24"/>
          <w:szCs w:val="24"/>
        </w:rPr>
        <w:t>ARGUM</w:t>
      </w:r>
      <w:r w:rsidR="009877AB">
        <w:rPr>
          <w:rFonts w:ascii="JetBrainsMono NFM" w:hAnsi="JetBrainsMono NFM" w:cs="JetBrainsMono NFM"/>
          <w:b/>
          <w:color w:val="0000FF"/>
          <w:sz w:val="24"/>
          <w:szCs w:val="24"/>
        </w:rPr>
        <w:t>ENTS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gt; </w:t>
      </w:r>
    </w:p>
    <w:p w14:paraId="75C88D4A" w14:textId="77777777" w:rsidR="00CD4D0A" w:rsidRDefault="00CD4D0A" w:rsidP="00CD4D0A">
      <w:pPr>
        <w:spacing w:line="240" w:lineRule="auto"/>
        <w:ind w:right="-780"/>
        <w:rPr>
          <w:rFonts w:ascii="JetBrainsMono NF" w:hAnsi="JetBrainsMono NF" w:cs="JetBrainsMono NF"/>
          <w:b/>
          <w:bCs/>
          <w:sz w:val="24"/>
          <w:szCs w:val="24"/>
        </w:rPr>
      </w:pPr>
    </w:p>
    <w:p w14:paraId="071076A6" w14:textId="77777777" w:rsidR="00CD4D0A" w:rsidRDefault="00CD4D0A" w:rsidP="00CD4D0A">
      <w:pPr>
        <w:spacing w:line="240" w:lineRule="auto"/>
        <w:ind w:right="-780"/>
        <w:rPr>
          <w:rFonts w:ascii="JetBrainsMono NF" w:hAnsi="JetBrainsMono NF" w:cs="JetBrainsMono NF"/>
          <w:b/>
          <w:bCs/>
          <w:sz w:val="24"/>
          <w:szCs w:val="24"/>
        </w:rPr>
      </w:pPr>
    </w:p>
    <w:p w14:paraId="48D055C7" w14:textId="57A32181" w:rsidR="00CD4D0A" w:rsidRDefault="00A864DA" w:rsidP="00A864DA">
      <w:pPr>
        <w:pStyle w:val="Odstavecseseznamem"/>
        <w:ind w:left="0"/>
        <w:jc w:val="center"/>
        <w:rPr>
          <w:rFonts w:ascii="JetBrainsMono NF" w:hAnsi="JetBrainsMono NF" w:cs="JetBrainsMono NF"/>
          <w:b/>
          <w:bCs/>
          <w:sz w:val="24"/>
          <w:szCs w:val="24"/>
        </w:rPr>
      </w:pPr>
      <w:r>
        <w:rPr>
          <w:rFonts w:ascii="JetBrainsMono NFM" w:hAnsi="JetBrainsMono NFM" w:cs="JetBrainsMono NFM"/>
          <w:b/>
          <w:bCs/>
          <w:color w:val="FF0000"/>
          <w:sz w:val="48"/>
          <w:szCs w:val="48"/>
        </w:rPr>
        <w:t>WARNING</w:t>
      </w:r>
      <w:r w:rsidRPr="00A00672">
        <w:rPr>
          <w:rFonts w:ascii="JetBrainsMono NFM" w:hAnsi="JetBrainsMono NFM" w:cs="JetBrainsMono NFM"/>
          <w:b/>
          <w:bCs/>
          <w:color w:val="FF0000"/>
          <w:sz w:val="48"/>
          <w:szCs w:val="48"/>
        </w:rPr>
        <w:t>:</w:t>
      </w:r>
      <w:r>
        <w:rPr>
          <w:rFonts w:ascii="JetBrainsMono NFM" w:hAnsi="JetBrainsMono NFM" w:cs="JetBrainsMono NFM"/>
          <w:b/>
          <w:bCs/>
          <w:color w:val="FF0000"/>
          <w:sz w:val="48"/>
          <w:szCs w:val="48"/>
        </w:rPr>
        <w:br/>
      </w:r>
      <w:r w:rsidRPr="00A00672">
        <w:rPr>
          <w:rFonts w:ascii="JetBrainsMono NFM" w:hAnsi="JetBrainsMono NFM" w:cs="JetBrainsMono NFM"/>
          <w:b/>
          <w:bCs/>
          <w:color w:val="FF0000"/>
          <w:sz w:val="48"/>
          <w:szCs w:val="48"/>
        </w:rPr>
        <w:t>TABULKA DOLE JE NEAKTUÁLNÍ</w:t>
      </w:r>
    </w:p>
    <w:p w14:paraId="32B376F1" w14:textId="77777777" w:rsidR="00CD4D0A" w:rsidRPr="00CD4D0A" w:rsidRDefault="00CD4D0A" w:rsidP="00CD4D0A">
      <w:pPr>
        <w:spacing w:line="240" w:lineRule="auto"/>
        <w:ind w:right="-780"/>
        <w:rPr>
          <w:rFonts w:ascii="JetBrainsMono NF" w:hAnsi="JetBrainsMono NF" w:cs="JetBrainsMono NF"/>
          <w:b/>
          <w:bCs/>
          <w:sz w:val="24"/>
          <w:szCs w:val="24"/>
        </w:rPr>
      </w:pPr>
    </w:p>
    <w:p w14:paraId="775535D2" w14:textId="7DEE84B4" w:rsidR="00CD4D0A" w:rsidRPr="00CD4D0A" w:rsidRDefault="00CD4D0A" w:rsidP="00CD4D0A">
      <w:pPr>
        <w:spacing w:line="240" w:lineRule="auto"/>
        <w:ind w:right="-780"/>
        <w:rPr>
          <w:rFonts w:ascii="JetBrainsMono NF" w:hAnsi="JetBrainsMono NF" w:cs="JetBrainsMono NF"/>
          <w:b/>
          <w:bCs/>
          <w:sz w:val="24"/>
          <w:szCs w:val="24"/>
        </w:rPr>
        <w:sectPr w:rsidR="00CD4D0A" w:rsidRPr="00CD4D0A" w:rsidSect="00AB4980"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</w:p>
    <w:tbl>
      <w:tblPr>
        <w:tblStyle w:val="Mkatabulky"/>
        <w:tblW w:w="15822" w:type="dxa"/>
        <w:tblInd w:w="-147" w:type="dxa"/>
        <w:tblLook w:val="04A0" w:firstRow="1" w:lastRow="0" w:firstColumn="1" w:lastColumn="0" w:noHBand="0" w:noVBand="1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 w:rsidR="00DB2BE7" w14:paraId="22DC0D5C" w14:textId="77777777" w:rsidTr="005B2429">
        <w:trPr>
          <w:trHeight w:val="567"/>
        </w:trPr>
        <w:tc>
          <w:tcPr>
            <w:tcW w:w="879" w:type="dxa"/>
            <w:tcBorders>
              <w:tl2br w:val="single" w:sz="4" w:space="0" w:color="auto"/>
            </w:tcBorders>
          </w:tcPr>
          <w:p w14:paraId="77DC28FE" w14:textId="0E80C18B" w:rsidR="00A477B8" w:rsidRPr="00E002D7" w:rsidRDefault="00A477B8" w:rsidP="00A477B8">
            <w:pPr>
              <w:spacing w:line="240" w:lineRule="auto"/>
              <w:ind w:right="-85"/>
              <w:rPr>
                <w:b/>
                <w:bCs/>
                <w:sz w:val="18"/>
                <w:szCs w:val="14"/>
              </w:rPr>
            </w:pPr>
            <w:r w:rsidRPr="00E002D7">
              <w:rPr>
                <w:b/>
                <w:bCs/>
                <w:sz w:val="18"/>
                <w:szCs w:val="14"/>
              </w:rPr>
              <w:lastRenderedPageBreak/>
              <w:t xml:space="preserve">      </w:t>
            </w:r>
            <w:r>
              <w:rPr>
                <w:b/>
                <w:bCs/>
                <w:sz w:val="18"/>
                <w:szCs w:val="14"/>
              </w:rPr>
              <w:t xml:space="preserve">       </w:t>
            </w:r>
            <w:r>
              <w:rPr>
                <w:b/>
                <w:bCs/>
                <w:color w:val="FF0000"/>
                <w:sz w:val="18"/>
                <w:szCs w:val="14"/>
              </w:rPr>
              <w:t>IN</w:t>
            </w:r>
          </w:p>
          <w:p w14:paraId="3788A995" w14:textId="541D9FBE" w:rsidR="00DB2BE7" w:rsidRPr="00D67581" w:rsidRDefault="00A477B8" w:rsidP="00A477B8">
            <w:pPr>
              <w:spacing w:after="0" w:line="240" w:lineRule="auto"/>
              <w:ind w:right="-85"/>
              <w:rPr>
                <w:sz w:val="18"/>
                <w:szCs w:val="14"/>
              </w:rPr>
            </w:pPr>
            <w:r>
              <w:rPr>
                <w:b/>
                <w:bCs/>
                <w:color w:val="0070C0"/>
                <w:sz w:val="18"/>
                <w:szCs w:val="14"/>
              </w:rPr>
              <w:t>STACK</w:t>
            </w:r>
          </w:p>
        </w:tc>
        <w:tc>
          <w:tcPr>
            <w:tcW w:w="879" w:type="dxa"/>
            <w:vAlign w:val="center"/>
          </w:tcPr>
          <w:p w14:paraId="10DE8855" w14:textId="656D27EC" w:rsidR="00DB2BE7" w:rsidRPr="00AB3440" w:rsidRDefault="00E002D7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id</w:t>
            </w:r>
          </w:p>
        </w:tc>
        <w:tc>
          <w:tcPr>
            <w:tcW w:w="879" w:type="dxa"/>
            <w:vAlign w:val="center"/>
          </w:tcPr>
          <w:p w14:paraId="4420D821" w14:textId="49ADC8FA" w:rsidR="00DB2BE7" w:rsidRPr="00AB3440" w:rsidRDefault="00FE503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l</w:t>
            </w:r>
            <w:r w:rsidR="00E002D7"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it</w:t>
            </w:r>
          </w:p>
        </w:tc>
        <w:tc>
          <w:tcPr>
            <w:tcW w:w="879" w:type="dxa"/>
            <w:vAlign w:val="center"/>
          </w:tcPr>
          <w:p w14:paraId="3B104D1E" w14:textId="19D87E61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ifj</w:t>
            </w:r>
          </w:p>
        </w:tc>
        <w:tc>
          <w:tcPr>
            <w:tcW w:w="879" w:type="dxa"/>
            <w:vAlign w:val="center"/>
          </w:tcPr>
          <w:p w14:paraId="7B6B5DA6" w14:textId="2175124D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.</w:t>
            </w:r>
          </w:p>
        </w:tc>
        <w:tc>
          <w:tcPr>
            <w:tcW w:w="879" w:type="dxa"/>
            <w:vAlign w:val="center"/>
          </w:tcPr>
          <w:p w14:paraId="60F49CC4" w14:textId="234BDD41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(</w:t>
            </w:r>
          </w:p>
        </w:tc>
        <w:tc>
          <w:tcPr>
            <w:tcW w:w="879" w:type="dxa"/>
            <w:vAlign w:val="center"/>
          </w:tcPr>
          <w:p w14:paraId="232F07F6" w14:textId="3073D2D1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)</w:t>
            </w:r>
          </w:p>
        </w:tc>
        <w:tc>
          <w:tcPr>
            <w:tcW w:w="879" w:type="dxa"/>
            <w:vAlign w:val="center"/>
          </w:tcPr>
          <w:p w14:paraId="5E512C67" w14:textId="666B6B59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+</w:t>
            </w:r>
          </w:p>
        </w:tc>
        <w:tc>
          <w:tcPr>
            <w:tcW w:w="879" w:type="dxa"/>
            <w:vAlign w:val="center"/>
          </w:tcPr>
          <w:p w14:paraId="6B21428F" w14:textId="420223DA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–</w:t>
            </w:r>
          </w:p>
        </w:tc>
        <w:tc>
          <w:tcPr>
            <w:tcW w:w="879" w:type="dxa"/>
            <w:vAlign w:val="center"/>
          </w:tcPr>
          <w:p w14:paraId="76034B4D" w14:textId="672638F6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*</w:t>
            </w:r>
          </w:p>
        </w:tc>
        <w:tc>
          <w:tcPr>
            <w:tcW w:w="879" w:type="dxa"/>
            <w:vAlign w:val="center"/>
          </w:tcPr>
          <w:p w14:paraId="776CC3C7" w14:textId="40641C3E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/</w:t>
            </w:r>
          </w:p>
        </w:tc>
        <w:tc>
          <w:tcPr>
            <w:tcW w:w="879" w:type="dxa"/>
            <w:vAlign w:val="center"/>
          </w:tcPr>
          <w:p w14:paraId="229F9E68" w14:textId="19059777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==</w:t>
            </w:r>
          </w:p>
        </w:tc>
        <w:tc>
          <w:tcPr>
            <w:tcW w:w="879" w:type="dxa"/>
            <w:vAlign w:val="center"/>
          </w:tcPr>
          <w:p w14:paraId="608CD206" w14:textId="6E956E2C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!=</w:t>
            </w:r>
          </w:p>
        </w:tc>
        <w:tc>
          <w:tcPr>
            <w:tcW w:w="879" w:type="dxa"/>
            <w:vAlign w:val="center"/>
          </w:tcPr>
          <w:p w14:paraId="15620CA5" w14:textId="75B06ECA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lt;</w:t>
            </w:r>
          </w:p>
        </w:tc>
        <w:tc>
          <w:tcPr>
            <w:tcW w:w="879" w:type="dxa"/>
            <w:vAlign w:val="center"/>
          </w:tcPr>
          <w:p w14:paraId="6D8BCEF6" w14:textId="0C972F4D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gt;</w:t>
            </w:r>
          </w:p>
        </w:tc>
        <w:tc>
          <w:tcPr>
            <w:tcW w:w="879" w:type="dxa"/>
            <w:vAlign w:val="center"/>
          </w:tcPr>
          <w:p w14:paraId="278F95FA" w14:textId="1D611D74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lt;=</w:t>
            </w:r>
          </w:p>
        </w:tc>
        <w:tc>
          <w:tcPr>
            <w:tcW w:w="879" w:type="dxa"/>
            <w:vAlign w:val="center"/>
          </w:tcPr>
          <w:p w14:paraId="4A794CCB" w14:textId="52C7A5D8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gt;=</w:t>
            </w:r>
          </w:p>
        </w:tc>
        <w:tc>
          <w:tcPr>
            <w:tcW w:w="879" w:type="dxa"/>
            <w:vAlign w:val="center"/>
          </w:tcPr>
          <w:p w14:paraId="2A83F1B2" w14:textId="50324195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$</w:t>
            </w:r>
          </w:p>
        </w:tc>
      </w:tr>
      <w:tr w:rsidR="00DB2BE7" w14:paraId="60ED6010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EF95823" w14:textId="25B412EA" w:rsidR="00DB2BE7" w:rsidRPr="00AB3440" w:rsidRDefault="005E729E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i</w:t>
            </w:r>
            <w:r w:rsidR="00E875B3"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d</w:t>
            </w:r>
          </w:p>
        </w:tc>
        <w:tc>
          <w:tcPr>
            <w:tcW w:w="879" w:type="dxa"/>
            <w:vAlign w:val="center"/>
          </w:tcPr>
          <w:p w14:paraId="6EB72F1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497B49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AF705B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1A29ADE" w14:textId="46B361A2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6A40A2">
              <w:rPr>
                <w:rFonts w:ascii="JetBrainsMono NF" w:hAnsi="JetBrainsMono NF" w:cs="JetBrainsMono NF"/>
                <w:b/>
                <w:bCs/>
                <w:color w:val="FFC000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1BED45" w14:textId="49683187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86A59DF" w14:textId="30C1ACEB" w:rsidR="00DB2BE7" w:rsidRPr="006A40A2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6A40A2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066ADE" w14:textId="56163CD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3EC2F4" w14:textId="7C7D8B97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AC9F1AA" w14:textId="7761126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048FD98" w14:textId="620C88B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B358D5A" w14:textId="15E6638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07CAD6E" w14:textId="4283D8C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A1638FD" w14:textId="571F20E1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952E8F" w14:textId="603D3D7D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27E5F5" w14:textId="286CD7E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CADE92E" w14:textId="72A282B1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6D7693F" w14:textId="5F7CA3B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37BC42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D8B3F46" w14:textId="6C9C57CD" w:rsidR="00DB2BE7" w:rsidRPr="00AB3440" w:rsidRDefault="00FE503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l</w:t>
            </w:r>
            <w:r w:rsidR="00E875B3"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it</w:t>
            </w:r>
          </w:p>
        </w:tc>
        <w:tc>
          <w:tcPr>
            <w:tcW w:w="879" w:type="dxa"/>
            <w:vAlign w:val="center"/>
          </w:tcPr>
          <w:p w14:paraId="320724C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71A3FD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510876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6285CC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57B312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21890BB" w14:textId="11138160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3755CA8" w14:textId="2E2967D0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8706349" w14:textId="672363B9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A9DC195" w14:textId="53B5AC7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1857B5" w14:textId="7BA524A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DE987C8" w14:textId="4BF6FCDD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30AD301" w14:textId="5D4F882B" w:rsidR="00DB2BE7" w:rsidRPr="00FA06B3" w:rsidRDefault="0061187F" w:rsidP="0061187F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14DB4EB" w14:textId="4F27CA5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D224FE5" w14:textId="44894018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5FEAB1" w14:textId="606CBB2C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2BB74B8" w14:textId="414AA186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79B0AE" w14:textId="5C22E226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70B860B2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E21B855" w14:textId="1AC8C39D" w:rsidR="00DB2BE7" w:rsidRPr="00AB3440" w:rsidRDefault="00AB3440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i</w:t>
            </w:r>
            <w:r w:rsidR="00F55184"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fj</w:t>
            </w:r>
          </w:p>
        </w:tc>
        <w:tc>
          <w:tcPr>
            <w:tcW w:w="879" w:type="dxa"/>
            <w:vAlign w:val="center"/>
          </w:tcPr>
          <w:p w14:paraId="2EA9616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309B18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5ECB2C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94611A" w14:textId="7BA53E1A" w:rsidR="00DB2BE7" w:rsidRPr="006A40A2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6A40A2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B5DFB3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F7C100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57EBCB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A1ACE3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164DE4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5B037A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534CF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ABD91D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59223E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278338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85E91D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F0EF63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C07C25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71C8DFD7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C62709E" w14:textId="1819C450" w:rsidR="00DB2BE7" w:rsidRPr="00AB344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.</w:t>
            </w:r>
          </w:p>
        </w:tc>
        <w:tc>
          <w:tcPr>
            <w:tcW w:w="879" w:type="dxa"/>
            <w:vAlign w:val="center"/>
          </w:tcPr>
          <w:p w14:paraId="1787433B" w14:textId="40A7359F" w:rsidR="00DB2BE7" w:rsidRPr="00FA06B3" w:rsidRDefault="006D45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3B2ADC3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64F0324" w14:textId="40BD7E68" w:rsidR="00DB2BE7" w:rsidRPr="00FA06B3" w:rsidRDefault="006D45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50388220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2E4DDD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11E6CBF" w14:textId="1EFC132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73EC2B6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C0AC7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3A51DB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0727A3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2C8077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ED35ED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DEAF6B5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A07875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DF418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8E1079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BEC42B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5D61C90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42402820" w14:textId="2F8CE4FD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(</w:t>
            </w:r>
          </w:p>
        </w:tc>
        <w:tc>
          <w:tcPr>
            <w:tcW w:w="879" w:type="dxa"/>
            <w:vAlign w:val="center"/>
          </w:tcPr>
          <w:p w14:paraId="3250388E" w14:textId="443E39EB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966CC3" w14:textId="05088CA3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7D75221" w14:textId="3033F275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A7674EE" w14:textId="383F5C59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D70D076" w14:textId="6AE39B58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BFA1E53" w14:textId="4777780A" w:rsidR="00DB2BE7" w:rsidRPr="006A40A2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</w:pPr>
            <w:r w:rsidRPr="006A40A2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556A3FBA" w14:textId="703C9F5A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81B99C9" w14:textId="621E644D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5E79E59" w14:textId="28B5095D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1B26625" w14:textId="406559FB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4055A8E" w14:textId="43C4EECF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C6FCD81" w14:textId="27451FA1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82BB87D" w14:textId="6D5D4FC7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51592B" w14:textId="07536C2E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BD6A495" w14:textId="466556F2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474B96D" w14:textId="03D709E3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CFA678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736866AD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B6B0E68" w14:textId="4B399307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)</w:t>
            </w:r>
          </w:p>
        </w:tc>
        <w:tc>
          <w:tcPr>
            <w:tcW w:w="879" w:type="dxa"/>
            <w:vAlign w:val="center"/>
          </w:tcPr>
          <w:p w14:paraId="251469F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B32462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2BA380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D0574E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561EF6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92ADCAD" w14:textId="4D44EC4D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60958B" w14:textId="408B36CA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055ADEB" w14:textId="515848A1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1FDE198" w14:textId="43EC6BF7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C45A29" w14:textId="5FF6BA65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EC3BDD8" w14:textId="1759A277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656F77D" w14:textId="64BA66AD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1613F18" w14:textId="5E01E492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ABE3689" w14:textId="62A24E06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E3F1629" w14:textId="07981C9E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5420E6A" w14:textId="718E841B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22FEB73" w14:textId="631ADB4F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39F7216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737FB21" w14:textId="7ACA5A91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+</w:t>
            </w:r>
          </w:p>
        </w:tc>
        <w:tc>
          <w:tcPr>
            <w:tcW w:w="879" w:type="dxa"/>
            <w:vAlign w:val="center"/>
          </w:tcPr>
          <w:p w14:paraId="09A9D345" w14:textId="54187061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31AACF8" w14:textId="567C55E4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16A9B0F" w14:textId="0C04A58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1CB56AE" w14:textId="1A49C7E7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C92EF2" w14:textId="53199C65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11ADCAC" w14:textId="682A298D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E907566" w14:textId="37C1B548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6F48566" w14:textId="42E72866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DAE6E81" w14:textId="036EEE2F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7D1F32C" w14:textId="3DC70C78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C6AD48C" w14:textId="0D96D46A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968D88D" w14:textId="54078C3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6485CF6" w14:textId="31F45B5A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2304A3" w14:textId="5A55F31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775AEB1" w14:textId="3869877C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BB8F18" w14:textId="30F4335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E6D80E8" w14:textId="185C611C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580DDD03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58C9D73E" w14:textId="40016383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–</w:t>
            </w:r>
          </w:p>
        </w:tc>
        <w:tc>
          <w:tcPr>
            <w:tcW w:w="879" w:type="dxa"/>
            <w:vAlign w:val="center"/>
          </w:tcPr>
          <w:p w14:paraId="52534967" w14:textId="489C1793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33D320" w14:textId="5B0B2AF8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F37633E" w14:textId="294F1B50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E71B96" w14:textId="1B86BA3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1A3012" w14:textId="03F46D81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B2EF91" w14:textId="3488EF6C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D9D5D06" w14:textId="1D545317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90696BB" w14:textId="390597B6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CD15ED1" w14:textId="51B4239E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72F84CB" w14:textId="18361B7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50625CE" w14:textId="6E5F93B0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7E5234F" w14:textId="409B9238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C884E83" w14:textId="06615534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438D600" w14:textId="2E5AEC1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37692BF" w14:textId="437F6787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E86D92" w14:textId="2363089F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DC05F1D" w14:textId="2B0628DE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464081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6E49123" w14:textId="105375BB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*</w:t>
            </w:r>
          </w:p>
        </w:tc>
        <w:tc>
          <w:tcPr>
            <w:tcW w:w="879" w:type="dxa"/>
            <w:vAlign w:val="center"/>
          </w:tcPr>
          <w:p w14:paraId="29A0A569" w14:textId="2741302E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2F681BE" w14:textId="062F2E2D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DC0C46" w14:textId="5AD79BC9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5CFA063" w14:textId="1AA2ACE5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48D053" w14:textId="7C37CE5B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6D0299" w14:textId="0455DCF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09B0EC" w14:textId="47045B38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D54BFE" w14:textId="269A05F9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DD10539" w14:textId="5CD88226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6C22D28" w14:textId="6EC906E3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24B1C04" w14:textId="63B1B51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67EA00C" w14:textId="2B453F91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2CE90A0" w14:textId="5F0E66A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98F20AC" w14:textId="7120973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2E51218" w14:textId="09B38AD3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8F3F19E" w14:textId="294E781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1891E82" w14:textId="265AA13F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2599A89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C9824CB" w14:textId="6CD831F1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/</w:t>
            </w:r>
          </w:p>
        </w:tc>
        <w:tc>
          <w:tcPr>
            <w:tcW w:w="879" w:type="dxa"/>
            <w:vAlign w:val="center"/>
          </w:tcPr>
          <w:p w14:paraId="43C84011" w14:textId="0AE21D05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44EAF36" w14:textId="161A334F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9A49146" w14:textId="1C80520D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965D837" w14:textId="6DCF89A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32468C9" w14:textId="033AA77B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6D4A057" w14:textId="6D0B1505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1801B8" w14:textId="0D2C4039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206E110" w14:textId="7DE3E7A9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F4E7E6" w14:textId="7905CD49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A712829" w14:textId="311A1E10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21EA348" w14:textId="337CC11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C6ADAB2" w14:textId="1AA4739F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A54BAD4" w14:textId="46843E47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F901A86" w14:textId="0A56A0F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65679C5" w14:textId="47E17FE4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E8A5468" w14:textId="4261799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BD4EB75" w14:textId="7DE8A422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30B7CA6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428A21A2" w14:textId="62FC30BE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==</w:t>
            </w:r>
          </w:p>
        </w:tc>
        <w:tc>
          <w:tcPr>
            <w:tcW w:w="879" w:type="dxa"/>
            <w:vAlign w:val="center"/>
          </w:tcPr>
          <w:p w14:paraId="48390F9B" w14:textId="1F800729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018904A" w14:textId="21DC28E9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9643EB3" w14:textId="01D88302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5C62E5E" w14:textId="4DE0E246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EEDC814" w14:textId="7F1928AE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32191E4" w14:textId="5D32557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9E69D84" w14:textId="6D208E9A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F358194" w14:textId="2B3B462B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2B9068B" w14:textId="6EA14F6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F3D0565" w14:textId="52001F5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304DA1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C30965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F04D24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704215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7F28B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D4A043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B8FB479" w14:textId="60ED99AC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7C17D0DC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AB994FD" w14:textId="5743969D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!=</w:t>
            </w:r>
          </w:p>
        </w:tc>
        <w:tc>
          <w:tcPr>
            <w:tcW w:w="879" w:type="dxa"/>
            <w:vAlign w:val="center"/>
          </w:tcPr>
          <w:p w14:paraId="6C959FF3" w14:textId="0D9F682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3262FA7" w14:textId="7F20A16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AFEF59B" w14:textId="6A26A5BC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2211048" w14:textId="4755752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97A4CE3" w14:textId="49EC08C4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3E452D2" w14:textId="6F06227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949F829" w14:textId="150B8AA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5C22DBC" w14:textId="1BFF983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617445" w14:textId="3D70BD4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B62EEA" w14:textId="69BFD433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632BB86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350C878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274D54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7CE7006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5AC8539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67FBD0B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D840099" w14:textId="08839FD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7240BD05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8B47BB0" w14:textId="56F5EC0F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lt;</w:t>
            </w:r>
          </w:p>
        </w:tc>
        <w:tc>
          <w:tcPr>
            <w:tcW w:w="879" w:type="dxa"/>
            <w:vAlign w:val="center"/>
          </w:tcPr>
          <w:p w14:paraId="7EF9DAD6" w14:textId="376BFCE8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24D4405" w14:textId="74947A31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374C74" w14:textId="67B11E7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97CF9C5" w14:textId="347CAF04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A86EFAE" w14:textId="17F916C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A5BC62" w14:textId="5965978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238AABC" w14:textId="76D3FBD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2FAAB71" w14:textId="377E6EF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58FC9EC" w14:textId="2919F495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8421B3A" w14:textId="7F3CA92D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B1B7EA0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8D59206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44FB81D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156F267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F9DFFED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B70353C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AB73A34" w14:textId="5F7A81C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2BB3BFC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8A06ABE" w14:textId="1630B9AA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gt;</w:t>
            </w:r>
          </w:p>
        </w:tc>
        <w:tc>
          <w:tcPr>
            <w:tcW w:w="879" w:type="dxa"/>
            <w:vAlign w:val="center"/>
          </w:tcPr>
          <w:p w14:paraId="7D2BD3A9" w14:textId="44D22E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63F607" w14:textId="623A607D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6E2394B" w14:textId="10EAFE7F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BCC86A" w14:textId="2E52EF5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8616001" w14:textId="5268C27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AACC381" w14:textId="2972335D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0D50E19" w14:textId="3D725881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88A8D94" w14:textId="0873A11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663EF5" w14:textId="63C8BCE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B8A0ED4" w14:textId="55331ED4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A679BFA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3D7B22B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4DAE820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D07D88E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10BC3FC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B6A72E4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DC64E3A" w14:textId="3C97F76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74947CD5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9D1957B" w14:textId="1135C9EB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lt;=</w:t>
            </w:r>
          </w:p>
        </w:tc>
        <w:tc>
          <w:tcPr>
            <w:tcW w:w="879" w:type="dxa"/>
            <w:vAlign w:val="center"/>
          </w:tcPr>
          <w:p w14:paraId="68605524" w14:textId="4E4D716F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2AF2E87" w14:textId="1F60DE3C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598D2D4" w14:textId="22320F4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2DCC410" w14:textId="3EB5A47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A5A8ABB" w14:textId="1C49B31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E88F796" w14:textId="1D29482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78EEC32" w14:textId="66BA1338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107DE35" w14:textId="56F6F0E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5E458E3" w14:textId="27042D1C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4330129" w14:textId="2532920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3C0761C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7FDF72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ABF8FF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57C2DA5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7EFF911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C32F11E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58F3F9" w14:textId="2CFB5E1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5E8EFBA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7F85EE5D" w14:textId="46A9783F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gt;=</w:t>
            </w:r>
          </w:p>
        </w:tc>
        <w:tc>
          <w:tcPr>
            <w:tcW w:w="879" w:type="dxa"/>
            <w:vAlign w:val="center"/>
          </w:tcPr>
          <w:p w14:paraId="501650B5" w14:textId="0C057FE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3231164" w14:textId="5218E04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35ED070" w14:textId="757FDE2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76F51DA" w14:textId="59744A3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4A3D7A9" w14:textId="5B2E5A43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C954277" w14:textId="53C20A6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523A16D" w14:textId="0B803AB1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2F4B668" w14:textId="5A83AA33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106652A" w14:textId="6643455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D63A445" w14:textId="2019807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2A1DBC1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678491D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F99BABF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79E09BB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4E80454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3FAE999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BE07FAE" w14:textId="4255AE9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33AAFDB0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E59B793" w14:textId="6E76EBB7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$</w:t>
            </w:r>
          </w:p>
        </w:tc>
        <w:tc>
          <w:tcPr>
            <w:tcW w:w="879" w:type="dxa"/>
            <w:vAlign w:val="center"/>
          </w:tcPr>
          <w:p w14:paraId="42E43DD2" w14:textId="4A0771F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9247CB4" w14:textId="1AABF66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7D0CFF2" w14:textId="457B023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0C6467D" w14:textId="5D501504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18AFF82" w14:textId="2CF20173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C78C664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05FAB97" w14:textId="3EFDFBC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146A1B6" w14:textId="30B142C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DB6A580" w14:textId="1B5AE62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2F7E5F0" w14:textId="093CC35C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B3CD1C5" w14:textId="7B1F5BB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7486B80" w14:textId="7D0D62C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5104DC" w14:textId="05933F3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345353" w14:textId="7CEDE3F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56D641B" w14:textId="4D50898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0A62831" w14:textId="3C8A0A15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160A51C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</w:tbl>
    <w:p w14:paraId="3770FD4B" w14:textId="77777777" w:rsidR="00DB2BE7" w:rsidRDefault="00DB2BE7" w:rsidP="00DB2BE7">
      <w:pPr>
        <w:sectPr w:rsidR="00DB2BE7" w:rsidSect="00A63F32">
          <w:type w:val="continuous"/>
          <w:pgSz w:w="16838" w:h="11906" w:orient="landscape"/>
          <w:pgMar w:top="709" w:right="851" w:bottom="426" w:left="709" w:header="284" w:footer="267" w:gutter="0"/>
          <w:cols w:space="708"/>
          <w:docGrid w:linePitch="381"/>
        </w:sectPr>
      </w:pPr>
    </w:p>
    <w:p w14:paraId="3A75D3FA" w14:textId="77777777" w:rsidR="00DB2BE7" w:rsidRPr="00DB2BE7" w:rsidRDefault="00DB2BE7" w:rsidP="00A864DA"/>
    <w:sectPr w:rsidR="00DB2BE7" w:rsidRPr="00DB2BE7" w:rsidSect="00DB2BE7">
      <w:pgSz w:w="11906" w:h="16838"/>
      <w:pgMar w:top="709" w:right="1417" w:bottom="851" w:left="1417" w:header="284" w:footer="267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914338" w14:textId="77777777" w:rsidR="00BD5AA7" w:rsidRPr="00EA2D12" w:rsidRDefault="00BD5AA7" w:rsidP="00F53749">
      <w:pPr>
        <w:spacing w:after="0" w:line="240" w:lineRule="auto"/>
      </w:pPr>
      <w:r w:rsidRPr="00EA2D12">
        <w:separator/>
      </w:r>
    </w:p>
  </w:endnote>
  <w:endnote w:type="continuationSeparator" w:id="0">
    <w:p w14:paraId="405936B5" w14:textId="77777777" w:rsidR="00BD5AA7" w:rsidRPr="00EA2D12" w:rsidRDefault="00BD5AA7" w:rsidP="00F53749">
      <w:pPr>
        <w:spacing w:after="0" w:line="240" w:lineRule="auto"/>
      </w:pPr>
      <w:r w:rsidRPr="00EA2D1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JetBrainsMono NFM">
    <w:panose1 w:val="02000009000000000000"/>
    <w:charset w:val="EE"/>
    <w:family w:val="modern"/>
    <w:pitch w:val="fixed"/>
    <w:sig w:usb0="A00402FF" w:usb1="1200F9FB" w:usb2="0200003C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JetBrainsMono NF">
    <w:altName w:val="Calibri"/>
    <w:charset w:val="EE"/>
    <w:family w:val="modern"/>
    <w:pitch w:val="variable"/>
    <w:sig w:usb0="A00402FF" w:usb1="1200F9FB" w:usb2="0200003C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22761857"/>
      <w:docPartObj>
        <w:docPartGallery w:val="Page Numbers (Bottom of Page)"/>
        <w:docPartUnique/>
      </w:docPartObj>
    </w:sdtPr>
    <w:sdtEndPr>
      <w:rPr>
        <w:sz w:val="24"/>
        <w:szCs w:val="20"/>
      </w:rPr>
    </w:sdtEndPr>
    <w:sdtContent>
      <w:p w14:paraId="6466AB5A" w14:textId="340E8544" w:rsidR="00F53749" w:rsidRPr="00BD4D29" w:rsidRDefault="00BD4D29" w:rsidP="00BD4D29">
        <w:pPr>
          <w:pStyle w:val="Zpat"/>
          <w:jc w:val="center"/>
          <w:rPr>
            <w:sz w:val="24"/>
            <w:szCs w:val="20"/>
          </w:rPr>
        </w:pPr>
        <w:r w:rsidRPr="00BD4D29">
          <w:rPr>
            <w:sz w:val="24"/>
            <w:szCs w:val="20"/>
          </w:rPr>
          <w:fldChar w:fldCharType="begin"/>
        </w:r>
        <w:r w:rsidRPr="00BD4D29">
          <w:rPr>
            <w:sz w:val="24"/>
            <w:szCs w:val="20"/>
          </w:rPr>
          <w:instrText>PAGE   \* MERGEFORMAT</w:instrText>
        </w:r>
        <w:r w:rsidRPr="00BD4D29">
          <w:rPr>
            <w:sz w:val="24"/>
            <w:szCs w:val="20"/>
          </w:rPr>
          <w:fldChar w:fldCharType="separate"/>
        </w:r>
        <w:r w:rsidRPr="00BD4D29">
          <w:rPr>
            <w:sz w:val="24"/>
            <w:szCs w:val="20"/>
          </w:rPr>
          <w:t>2</w:t>
        </w:r>
        <w:r w:rsidRPr="00BD4D29">
          <w:rPr>
            <w:sz w:val="24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8DA27C" w14:textId="77777777" w:rsidR="00BD5AA7" w:rsidRPr="00EA2D12" w:rsidRDefault="00BD5AA7" w:rsidP="00F53749">
      <w:pPr>
        <w:spacing w:after="0" w:line="240" w:lineRule="auto"/>
      </w:pPr>
      <w:r w:rsidRPr="00EA2D12">
        <w:separator/>
      </w:r>
    </w:p>
  </w:footnote>
  <w:footnote w:type="continuationSeparator" w:id="0">
    <w:p w14:paraId="6F206E2C" w14:textId="77777777" w:rsidR="00BD5AA7" w:rsidRPr="00EA2D12" w:rsidRDefault="00BD5AA7" w:rsidP="00F53749">
      <w:pPr>
        <w:spacing w:after="0" w:line="240" w:lineRule="auto"/>
      </w:pPr>
      <w:r w:rsidRPr="00EA2D12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086AD9" w14:textId="736FF315" w:rsidR="00F53749" w:rsidRPr="00EA2D12" w:rsidRDefault="00697E2A" w:rsidP="00F53749">
    <w:pPr>
      <w:pStyle w:val="Zhlav"/>
      <w:jc w:val="center"/>
      <w:rPr>
        <w:sz w:val="24"/>
        <w:szCs w:val="24"/>
      </w:rPr>
    </w:pPr>
    <w:r w:rsidRPr="00EA2D12">
      <w:rPr>
        <w:b/>
        <w:bCs/>
        <w:sz w:val="24"/>
        <w:szCs w:val="24"/>
      </w:rPr>
      <w:t>Jan Kalina</w:t>
    </w:r>
    <w:r w:rsidR="00F53749" w:rsidRPr="00EA2D12">
      <w:rPr>
        <w:sz w:val="24"/>
        <w:szCs w:val="24"/>
      </w:rPr>
      <w:t xml:space="preserve">, </w:t>
    </w:r>
    <w:r w:rsidR="00992E82" w:rsidRPr="00EA2D12">
      <w:rPr>
        <w:sz w:val="24"/>
        <w:szCs w:val="24"/>
      </w:rPr>
      <w:t>VUT FIT 2BIT, 2024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773C51"/>
    <w:multiLevelType w:val="hybridMultilevel"/>
    <w:tmpl w:val="63784B86"/>
    <w:lvl w:ilvl="0" w:tplc="51A212DC">
      <w:start w:val="19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65E5C"/>
    <w:multiLevelType w:val="hybridMultilevel"/>
    <w:tmpl w:val="6830597C"/>
    <w:lvl w:ilvl="0" w:tplc="3B48A554">
      <w:start w:val="29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B3E0B"/>
    <w:multiLevelType w:val="hybridMultilevel"/>
    <w:tmpl w:val="1A301870"/>
    <w:lvl w:ilvl="0" w:tplc="1C38D4D0">
      <w:start w:val="1"/>
      <w:numFmt w:val="lowerLetter"/>
      <w:lvlText w:val="%1)"/>
      <w:lvlJc w:val="left"/>
      <w:pPr>
        <w:ind w:left="720" w:hanging="360"/>
      </w:pPr>
      <w:rPr>
        <w:rFonts w:ascii="JetBrainsMono NF" w:hAnsi="JetBrainsMono NF" w:cs="JetBrainsMono NF" w:hint="default"/>
        <w:b/>
        <w:bCs/>
        <w:color w:val="9933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70630"/>
    <w:multiLevelType w:val="hybridMultilevel"/>
    <w:tmpl w:val="2D0EC3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1F0DF9"/>
    <w:multiLevelType w:val="hybridMultilevel"/>
    <w:tmpl w:val="7C7C133A"/>
    <w:lvl w:ilvl="0" w:tplc="E9589CBC">
      <w:start w:val="4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A7D15"/>
    <w:multiLevelType w:val="hybridMultilevel"/>
    <w:tmpl w:val="A9409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13304A"/>
    <w:multiLevelType w:val="hybridMultilevel"/>
    <w:tmpl w:val="6EE82238"/>
    <w:lvl w:ilvl="0" w:tplc="4C805C22">
      <w:start w:val="27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602A4C"/>
    <w:multiLevelType w:val="hybridMultilevel"/>
    <w:tmpl w:val="C14649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0F409D"/>
    <w:multiLevelType w:val="hybridMultilevel"/>
    <w:tmpl w:val="277E8C1C"/>
    <w:lvl w:ilvl="0" w:tplc="848C84E4">
      <w:start w:val="47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6E7F24"/>
    <w:multiLevelType w:val="hybridMultilevel"/>
    <w:tmpl w:val="093EE93A"/>
    <w:lvl w:ilvl="0" w:tplc="FFFFFFFF">
      <w:start w:val="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464993"/>
    <w:multiLevelType w:val="hybridMultilevel"/>
    <w:tmpl w:val="7ECA9FDE"/>
    <w:lvl w:ilvl="0" w:tplc="D8FA6680">
      <w:start w:val="29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54396F"/>
    <w:multiLevelType w:val="hybridMultilevel"/>
    <w:tmpl w:val="693A71DA"/>
    <w:lvl w:ilvl="0" w:tplc="2C4CD9E8">
      <w:start w:val="28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F4295F"/>
    <w:multiLevelType w:val="hybridMultilevel"/>
    <w:tmpl w:val="CCDA81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AB6719"/>
    <w:multiLevelType w:val="hybridMultilevel"/>
    <w:tmpl w:val="436864DE"/>
    <w:lvl w:ilvl="0" w:tplc="4058CF3A">
      <w:start w:val="36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849FE"/>
    <w:multiLevelType w:val="hybridMultilevel"/>
    <w:tmpl w:val="BAE2EED0"/>
    <w:lvl w:ilvl="0" w:tplc="4BE02548">
      <w:start w:val="45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684C28"/>
    <w:multiLevelType w:val="hybridMultilevel"/>
    <w:tmpl w:val="EB582226"/>
    <w:lvl w:ilvl="0" w:tplc="7ECE2680">
      <w:start w:val="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E66759"/>
    <w:multiLevelType w:val="hybridMultilevel"/>
    <w:tmpl w:val="6EC6FB74"/>
    <w:lvl w:ilvl="0" w:tplc="3E90A7EE">
      <w:start w:val="3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301E17"/>
    <w:multiLevelType w:val="hybridMultilevel"/>
    <w:tmpl w:val="39F0FAEA"/>
    <w:lvl w:ilvl="0" w:tplc="D7E2AA38">
      <w:start w:val="34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4F326E"/>
    <w:multiLevelType w:val="hybridMultilevel"/>
    <w:tmpl w:val="B760604C"/>
    <w:lvl w:ilvl="0" w:tplc="A7DE5B78">
      <w:start w:val="1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631547"/>
    <w:multiLevelType w:val="hybridMultilevel"/>
    <w:tmpl w:val="0DFA85F4"/>
    <w:lvl w:ilvl="0" w:tplc="7ECE2680">
      <w:start w:val="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5A04CD"/>
    <w:multiLevelType w:val="hybridMultilevel"/>
    <w:tmpl w:val="A6F217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8A097D"/>
    <w:multiLevelType w:val="hybridMultilevel"/>
    <w:tmpl w:val="6E38C376"/>
    <w:lvl w:ilvl="0" w:tplc="33B649C6">
      <w:start w:val="41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5728038">
    <w:abstractNumId w:val="9"/>
  </w:num>
  <w:num w:numId="2" w16cid:durableId="1598902056">
    <w:abstractNumId w:val="15"/>
  </w:num>
  <w:num w:numId="3" w16cid:durableId="1759670212">
    <w:abstractNumId w:val="3"/>
  </w:num>
  <w:num w:numId="4" w16cid:durableId="684289451">
    <w:abstractNumId w:val="2"/>
  </w:num>
  <w:num w:numId="5" w16cid:durableId="1600142706">
    <w:abstractNumId w:val="20"/>
  </w:num>
  <w:num w:numId="6" w16cid:durableId="1356884430">
    <w:abstractNumId w:val="12"/>
  </w:num>
  <w:num w:numId="7" w16cid:durableId="1885407089">
    <w:abstractNumId w:val="7"/>
  </w:num>
  <w:num w:numId="8" w16cid:durableId="1781409971">
    <w:abstractNumId w:val="5"/>
  </w:num>
  <w:num w:numId="9" w16cid:durableId="1653563983">
    <w:abstractNumId w:val="11"/>
  </w:num>
  <w:num w:numId="10" w16cid:durableId="2120953147">
    <w:abstractNumId w:val="16"/>
  </w:num>
  <w:num w:numId="11" w16cid:durableId="1024592921">
    <w:abstractNumId w:val="13"/>
  </w:num>
  <w:num w:numId="12" w16cid:durableId="2063826795">
    <w:abstractNumId w:val="21"/>
  </w:num>
  <w:num w:numId="13" w16cid:durableId="1071733852">
    <w:abstractNumId w:val="4"/>
  </w:num>
  <w:num w:numId="14" w16cid:durableId="1272085793">
    <w:abstractNumId w:val="8"/>
  </w:num>
  <w:num w:numId="15" w16cid:durableId="2052342000">
    <w:abstractNumId w:val="19"/>
  </w:num>
  <w:num w:numId="16" w16cid:durableId="1391615585">
    <w:abstractNumId w:val="18"/>
  </w:num>
  <w:num w:numId="17" w16cid:durableId="1640498908">
    <w:abstractNumId w:val="14"/>
  </w:num>
  <w:num w:numId="18" w16cid:durableId="1790468199">
    <w:abstractNumId w:val="0"/>
  </w:num>
  <w:num w:numId="19" w16cid:durableId="1712995640">
    <w:abstractNumId w:val="10"/>
  </w:num>
  <w:num w:numId="20" w16cid:durableId="2038189705">
    <w:abstractNumId w:val="6"/>
  </w:num>
  <w:num w:numId="21" w16cid:durableId="362875123">
    <w:abstractNumId w:val="1"/>
  </w:num>
  <w:num w:numId="22" w16cid:durableId="1268542306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MDWzNDI2NTM1NDFT0lEKTi0uzszPAykwNK0FAOQ54kctAAAA"/>
  </w:docVars>
  <w:rsids>
    <w:rsidRoot w:val="003F58B7"/>
    <w:rsid w:val="00002EFE"/>
    <w:rsid w:val="0001136E"/>
    <w:rsid w:val="00015675"/>
    <w:rsid w:val="00022620"/>
    <w:rsid w:val="00024468"/>
    <w:rsid w:val="00042156"/>
    <w:rsid w:val="00047F79"/>
    <w:rsid w:val="000568FC"/>
    <w:rsid w:val="00065247"/>
    <w:rsid w:val="00066CD2"/>
    <w:rsid w:val="000725C6"/>
    <w:rsid w:val="00074E34"/>
    <w:rsid w:val="000D5251"/>
    <w:rsid w:val="000D6C48"/>
    <w:rsid w:val="000E07C4"/>
    <w:rsid w:val="000E54AB"/>
    <w:rsid w:val="000E7887"/>
    <w:rsid w:val="00105AC6"/>
    <w:rsid w:val="00125890"/>
    <w:rsid w:val="001313D3"/>
    <w:rsid w:val="00133720"/>
    <w:rsid w:val="00142F0D"/>
    <w:rsid w:val="0015670E"/>
    <w:rsid w:val="001623D8"/>
    <w:rsid w:val="00167697"/>
    <w:rsid w:val="00170DD3"/>
    <w:rsid w:val="001920F1"/>
    <w:rsid w:val="001968F2"/>
    <w:rsid w:val="00196C31"/>
    <w:rsid w:val="001A779E"/>
    <w:rsid w:val="001C3B8C"/>
    <w:rsid w:val="001C6A56"/>
    <w:rsid w:val="001F0610"/>
    <w:rsid w:val="001F36C0"/>
    <w:rsid w:val="001F72EF"/>
    <w:rsid w:val="00201875"/>
    <w:rsid w:val="002110F9"/>
    <w:rsid w:val="00213FED"/>
    <w:rsid w:val="00215AB6"/>
    <w:rsid w:val="002168EB"/>
    <w:rsid w:val="002216B6"/>
    <w:rsid w:val="00235143"/>
    <w:rsid w:val="00257E7D"/>
    <w:rsid w:val="002610E3"/>
    <w:rsid w:val="002637C3"/>
    <w:rsid w:val="0027008E"/>
    <w:rsid w:val="002710F7"/>
    <w:rsid w:val="00282C18"/>
    <w:rsid w:val="00284053"/>
    <w:rsid w:val="002B490A"/>
    <w:rsid w:val="002D760B"/>
    <w:rsid w:val="002E5924"/>
    <w:rsid w:val="00322D69"/>
    <w:rsid w:val="00332549"/>
    <w:rsid w:val="00334B9D"/>
    <w:rsid w:val="00340C2A"/>
    <w:rsid w:val="003576E9"/>
    <w:rsid w:val="0036768D"/>
    <w:rsid w:val="00372AA2"/>
    <w:rsid w:val="00380D6D"/>
    <w:rsid w:val="00392879"/>
    <w:rsid w:val="003B2DD4"/>
    <w:rsid w:val="003B7D48"/>
    <w:rsid w:val="003C1FAB"/>
    <w:rsid w:val="003C2C0B"/>
    <w:rsid w:val="003C713F"/>
    <w:rsid w:val="003E5EBC"/>
    <w:rsid w:val="003E7297"/>
    <w:rsid w:val="003F02E3"/>
    <w:rsid w:val="003F5485"/>
    <w:rsid w:val="003F58B7"/>
    <w:rsid w:val="00402C63"/>
    <w:rsid w:val="004049E2"/>
    <w:rsid w:val="004059D7"/>
    <w:rsid w:val="004355D8"/>
    <w:rsid w:val="00437416"/>
    <w:rsid w:val="00440E86"/>
    <w:rsid w:val="00442F16"/>
    <w:rsid w:val="00446DB4"/>
    <w:rsid w:val="00453476"/>
    <w:rsid w:val="00471A13"/>
    <w:rsid w:val="00475DC2"/>
    <w:rsid w:val="004A06F7"/>
    <w:rsid w:val="004A63D8"/>
    <w:rsid w:val="004B064A"/>
    <w:rsid w:val="004C3D43"/>
    <w:rsid w:val="004D4164"/>
    <w:rsid w:val="004D4E7E"/>
    <w:rsid w:val="004E5254"/>
    <w:rsid w:val="004E7C15"/>
    <w:rsid w:val="004F219C"/>
    <w:rsid w:val="004F4633"/>
    <w:rsid w:val="004F6B79"/>
    <w:rsid w:val="00500308"/>
    <w:rsid w:val="00501921"/>
    <w:rsid w:val="005027A5"/>
    <w:rsid w:val="0051114A"/>
    <w:rsid w:val="005120CD"/>
    <w:rsid w:val="005214C5"/>
    <w:rsid w:val="00534437"/>
    <w:rsid w:val="00540747"/>
    <w:rsid w:val="0054777B"/>
    <w:rsid w:val="00566602"/>
    <w:rsid w:val="005670CA"/>
    <w:rsid w:val="005B0BB5"/>
    <w:rsid w:val="005B2429"/>
    <w:rsid w:val="005E59A7"/>
    <w:rsid w:val="005E729E"/>
    <w:rsid w:val="005F0BEB"/>
    <w:rsid w:val="0061187F"/>
    <w:rsid w:val="00616CB4"/>
    <w:rsid w:val="00622EF2"/>
    <w:rsid w:val="0063534F"/>
    <w:rsid w:val="006538C4"/>
    <w:rsid w:val="00656C5A"/>
    <w:rsid w:val="0066119C"/>
    <w:rsid w:val="006616CE"/>
    <w:rsid w:val="00663CB0"/>
    <w:rsid w:val="00676B3C"/>
    <w:rsid w:val="00690F0C"/>
    <w:rsid w:val="00697E2A"/>
    <w:rsid w:val="006A1464"/>
    <w:rsid w:val="006A1F2C"/>
    <w:rsid w:val="006A40A2"/>
    <w:rsid w:val="006A628B"/>
    <w:rsid w:val="006A7870"/>
    <w:rsid w:val="006C0BA3"/>
    <w:rsid w:val="006C63EE"/>
    <w:rsid w:val="006D45E9"/>
    <w:rsid w:val="006E3B71"/>
    <w:rsid w:val="006E40B5"/>
    <w:rsid w:val="006F504B"/>
    <w:rsid w:val="00704C8B"/>
    <w:rsid w:val="00710061"/>
    <w:rsid w:val="0071277C"/>
    <w:rsid w:val="00736820"/>
    <w:rsid w:val="00743398"/>
    <w:rsid w:val="00743F09"/>
    <w:rsid w:val="00746F4A"/>
    <w:rsid w:val="00747E92"/>
    <w:rsid w:val="00772046"/>
    <w:rsid w:val="007807EE"/>
    <w:rsid w:val="0078296D"/>
    <w:rsid w:val="00791482"/>
    <w:rsid w:val="00794481"/>
    <w:rsid w:val="007B49D7"/>
    <w:rsid w:val="007B5A9C"/>
    <w:rsid w:val="007B6468"/>
    <w:rsid w:val="007C357F"/>
    <w:rsid w:val="007F4479"/>
    <w:rsid w:val="007F60C1"/>
    <w:rsid w:val="008020E4"/>
    <w:rsid w:val="00813728"/>
    <w:rsid w:val="008228EE"/>
    <w:rsid w:val="00846C31"/>
    <w:rsid w:val="00847472"/>
    <w:rsid w:val="00873DC4"/>
    <w:rsid w:val="00873DFF"/>
    <w:rsid w:val="00875A13"/>
    <w:rsid w:val="0089158B"/>
    <w:rsid w:val="008A2BB4"/>
    <w:rsid w:val="008A4CD7"/>
    <w:rsid w:val="008F0D36"/>
    <w:rsid w:val="008F1B36"/>
    <w:rsid w:val="0090015D"/>
    <w:rsid w:val="009009AD"/>
    <w:rsid w:val="009230BB"/>
    <w:rsid w:val="0092393A"/>
    <w:rsid w:val="0093060D"/>
    <w:rsid w:val="009306DB"/>
    <w:rsid w:val="00932D36"/>
    <w:rsid w:val="00945107"/>
    <w:rsid w:val="00945CD7"/>
    <w:rsid w:val="00954FF8"/>
    <w:rsid w:val="00966F09"/>
    <w:rsid w:val="009726BF"/>
    <w:rsid w:val="009877AB"/>
    <w:rsid w:val="00992E82"/>
    <w:rsid w:val="009978A9"/>
    <w:rsid w:val="00997FD7"/>
    <w:rsid w:val="009A2E36"/>
    <w:rsid w:val="009B1F92"/>
    <w:rsid w:val="009B7A8A"/>
    <w:rsid w:val="009C2AE0"/>
    <w:rsid w:val="009D2188"/>
    <w:rsid w:val="009D77A0"/>
    <w:rsid w:val="009E0626"/>
    <w:rsid w:val="009F26EB"/>
    <w:rsid w:val="009F276F"/>
    <w:rsid w:val="009F3821"/>
    <w:rsid w:val="00A00672"/>
    <w:rsid w:val="00A12660"/>
    <w:rsid w:val="00A16798"/>
    <w:rsid w:val="00A477B8"/>
    <w:rsid w:val="00A57093"/>
    <w:rsid w:val="00A62F49"/>
    <w:rsid w:val="00A63F32"/>
    <w:rsid w:val="00A76460"/>
    <w:rsid w:val="00A864DA"/>
    <w:rsid w:val="00A879DF"/>
    <w:rsid w:val="00AA6522"/>
    <w:rsid w:val="00AA6EFC"/>
    <w:rsid w:val="00AB0170"/>
    <w:rsid w:val="00AB2E02"/>
    <w:rsid w:val="00AB3440"/>
    <w:rsid w:val="00AB4980"/>
    <w:rsid w:val="00AB7E06"/>
    <w:rsid w:val="00AC4326"/>
    <w:rsid w:val="00AD4BD1"/>
    <w:rsid w:val="00AD52B7"/>
    <w:rsid w:val="00AD53A7"/>
    <w:rsid w:val="00AE439F"/>
    <w:rsid w:val="00AE48E9"/>
    <w:rsid w:val="00AE7DE4"/>
    <w:rsid w:val="00AF54D8"/>
    <w:rsid w:val="00AF6285"/>
    <w:rsid w:val="00B0410A"/>
    <w:rsid w:val="00B130D3"/>
    <w:rsid w:val="00B32D35"/>
    <w:rsid w:val="00B378ED"/>
    <w:rsid w:val="00B722D6"/>
    <w:rsid w:val="00B91895"/>
    <w:rsid w:val="00B944D1"/>
    <w:rsid w:val="00BB45A5"/>
    <w:rsid w:val="00BB61DF"/>
    <w:rsid w:val="00BB7CEC"/>
    <w:rsid w:val="00BC5D82"/>
    <w:rsid w:val="00BD4D29"/>
    <w:rsid w:val="00BD5AA7"/>
    <w:rsid w:val="00BE39B2"/>
    <w:rsid w:val="00BE4452"/>
    <w:rsid w:val="00BE507A"/>
    <w:rsid w:val="00BE518C"/>
    <w:rsid w:val="00BE5834"/>
    <w:rsid w:val="00BF131D"/>
    <w:rsid w:val="00BF70EC"/>
    <w:rsid w:val="00C06E6E"/>
    <w:rsid w:val="00C331A2"/>
    <w:rsid w:val="00C40FAF"/>
    <w:rsid w:val="00C4583E"/>
    <w:rsid w:val="00C46DFF"/>
    <w:rsid w:val="00C615A4"/>
    <w:rsid w:val="00C72CBD"/>
    <w:rsid w:val="00C866AF"/>
    <w:rsid w:val="00C8685A"/>
    <w:rsid w:val="00C905F8"/>
    <w:rsid w:val="00C938B6"/>
    <w:rsid w:val="00C97330"/>
    <w:rsid w:val="00CA1AAF"/>
    <w:rsid w:val="00CA2007"/>
    <w:rsid w:val="00CA5FEA"/>
    <w:rsid w:val="00CC1EC6"/>
    <w:rsid w:val="00CC2821"/>
    <w:rsid w:val="00CD4D0A"/>
    <w:rsid w:val="00CF2779"/>
    <w:rsid w:val="00D12D99"/>
    <w:rsid w:val="00D166C2"/>
    <w:rsid w:val="00D24483"/>
    <w:rsid w:val="00D37ABC"/>
    <w:rsid w:val="00D67581"/>
    <w:rsid w:val="00D8201F"/>
    <w:rsid w:val="00DB2BE7"/>
    <w:rsid w:val="00DB4826"/>
    <w:rsid w:val="00DB7779"/>
    <w:rsid w:val="00DC2E5E"/>
    <w:rsid w:val="00DC57A7"/>
    <w:rsid w:val="00DD0E53"/>
    <w:rsid w:val="00DD5AD2"/>
    <w:rsid w:val="00E002D7"/>
    <w:rsid w:val="00E02C38"/>
    <w:rsid w:val="00E057B0"/>
    <w:rsid w:val="00E06DA3"/>
    <w:rsid w:val="00E17D9D"/>
    <w:rsid w:val="00E23561"/>
    <w:rsid w:val="00E32838"/>
    <w:rsid w:val="00E32E80"/>
    <w:rsid w:val="00E426AC"/>
    <w:rsid w:val="00E43A22"/>
    <w:rsid w:val="00E522FE"/>
    <w:rsid w:val="00E55D94"/>
    <w:rsid w:val="00E727C7"/>
    <w:rsid w:val="00E875B3"/>
    <w:rsid w:val="00EA2D12"/>
    <w:rsid w:val="00EB5059"/>
    <w:rsid w:val="00EC094E"/>
    <w:rsid w:val="00EC46D9"/>
    <w:rsid w:val="00ED2DA6"/>
    <w:rsid w:val="00EE4834"/>
    <w:rsid w:val="00EF2E12"/>
    <w:rsid w:val="00EF7579"/>
    <w:rsid w:val="00F17599"/>
    <w:rsid w:val="00F27DC1"/>
    <w:rsid w:val="00F457E9"/>
    <w:rsid w:val="00F53749"/>
    <w:rsid w:val="00F54955"/>
    <w:rsid w:val="00F55184"/>
    <w:rsid w:val="00F5731F"/>
    <w:rsid w:val="00F6164F"/>
    <w:rsid w:val="00F70C8B"/>
    <w:rsid w:val="00F72186"/>
    <w:rsid w:val="00F90E56"/>
    <w:rsid w:val="00FA06B3"/>
    <w:rsid w:val="00FA5B70"/>
    <w:rsid w:val="00FE5034"/>
    <w:rsid w:val="00FE6A15"/>
    <w:rsid w:val="00FF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A2778B"/>
  <w15:chartTrackingRefBased/>
  <w15:docId w15:val="{17FF115D-3538-43F7-9204-3E9C336CF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00672"/>
    <w:pPr>
      <w:spacing w:after="120" w:line="288" w:lineRule="auto"/>
    </w:pPr>
    <w:rPr>
      <w:noProof/>
      <w:sz w:val="28"/>
    </w:rPr>
  </w:style>
  <w:style w:type="paragraph" w:styleId="Nadpis1">
    <w:name w:val="heading 1"/>
    <w:basedOn w:val="Normln"/>
    <w:next w:val="Normln"/>
    <w:link w:val="Nadpis1Char"/>
    <w:uiPriority w:val="9"/>
    <w:qFormat/>
    <w:rsid w:val="001C3B8C"/>
    <w:pPr>
      <w:keepNext/>
      <w:keepLines/>
      <w:spacing w:after="0"/>
      <w:outlineLvl w:val="0"/>
    </w:pPr>
    <w:rPr>
      <w:rFonts w:eastAsiaTheme="majorEastAsia" w:cstheme="majorBidi"/>
      <w:b/>
      <w:smallCaps/>
      <w:color w:val="4472C4" w:themeColor="accent1"/>
      <w:sz w:val="40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C3B8C"/>
    <w:pPr>
      <w:keepNext/>
      <w:keepLines/>
      <w:spacing w:after="0"/>
      <w:outlineLvl w:val="1"/>
    </w:pPr>
    <w:rPr>
      <w:rFonts w:eastAsiaTheme="majorEastAsia" w:cstheme="majorBidi"/>
      <w:b/>
      <w:smallCaps/>
      <w:color w:val="000000" w:themeColor="text1"/>
      <w:sz w:val="3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537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53749"/>
  </w:style>
  <w:style w:type="paragraph" w:styleId="Zpat">
    <w:name w:val="footer"/>
    <w:basedOn w:val="Normln"/>
    <w:link w:val="ZpatChar"/>
    <w:uiPriority w:val="99"/>
    <w:unhideWhenUsed/>
    <w:rsid w:val="00F537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53749"/>
  </w:style>
  <w:style w:type="paragraph" w:styleId="Odstavecseseznamem">
    <w:name w:val="List Paragraph"/>
    <w:basedOn w:val="Normln"/>
    <w:uiPriority w:val="34"/>
    <w:qFormat/>
    <w:rsid w:val="00F53749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2216B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216B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216B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216B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216B6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216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216B6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AD52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E32E80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E32E80"/>
    <w:rPr>
      <w:color w:val="605E5C"/>
      <w:shd w:val="clear" w:color="auto" w:fill="E1DFDD"/>
    </w:rPr>
  </w:style>
  <w:style w:type="paragraph" w:styleId="Nzev">
    <w:name w:val="Title"/>
    <w:basedOn w:val="Normln"/>
    <w:next w:val="Normln"/>
    <w:link w:val="NzevChar"/>
    <w:uiPriority w:val="10"/>
    <w:qFormat/>
    <w:rsid w:val="000E07C4"/>
    <w:pPr>
      <w:keepNext/>
      <w:keepLines/>
      <w:jc w:val="center"/>
    </w:pPr>
    <w:rPr>
      <w:rFonts w:eastAsiaTheme="majorEastAsia" w:cstheme="majorBidi"/>
      <w:b/>
      <w:smallCaps/>
      <w:color w:val="FF000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E07C4"/>
    <w:rPr>
      <w:rFonts w:eastAsiaTheme="majorEastAsia" w:cstheme="majorBidi"/>
      <w:b/>
      <w:smallCaps/>
      <w:color w:val="FF0000"/>
      <w:kern w:val="28"/>
      <w:sz w:val="56"/>
      <w:szCs w:val="56"/>
    </w:rPr>
  </w:style>
  <w:style w:type="character" w:customStyle="1" w:styleId="Nadpis1Char">
    <w:name w:val="Nadpis 1 Char"/>
    <w:basedOn w:val="Standardnpsmoodstavce"/>
    <w:link w:val="Nadpis1"/>
    <w:uiPriority w:val="9"/>
    <w:rsid w:val="001C3B8C"/>
    <w:rPr>
      <w:rFonts w:eastAsiaTheme="majorEastAsia" w:cstheme="majorBidi"/>
      <w:b/>
      <w:smallCaps/>
      <w:color w:val="4472C4" w:themeColor="accent1"/>
      <w:sz w:val="40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C3B8C"/>
    <w:rPr>
      <w:rFonts w:eastAsiaTheme="majorEastAsia" w:cstheme="majorBidi"/>
      <w:b/>
      <w:smallCaps/>
      <w:color w:val="000000" w:themeColor="text1"/>
      <w:sz w:val="36"/>
      <w:szCs w:val="26"/>
    </w:rPr>
  </w:style>
  <w:style w:type="table" w:styleId="Mkatabulky">
    <w:name w:val="Table Grid"/>
    <w:basedOn w:val="Normlntabulka"/>
    <w:uiPriority w:val="39"/>
    <w:rsid w:val="00DB2B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0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19272">
          <w:marLeft w:val="432"/>
          <w:marRight w:val="72"/>
          <w:marTop w:val="1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6849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59870">
          <w:marLeft w:val="490"/>
          <w:marRight w:val="0"/>
          <w:marTop w:val="2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53131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2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9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9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3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439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096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48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635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4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710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3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269094">
          <w:marLeft w:val="5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0176">
          <w:marLeft w:val="51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992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7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38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20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276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13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103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87937">
          <w:marLeft w:val="461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5546">
          <w:marLeft w:val="461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5775">
          <w:marLeft w:val="461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3619">
          <w:marLeft w:val="461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427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444">
          <w:marLeft w:val="86"/>
          <w:marRight w:val="72"/>
          <w:marTop w:val="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1113">
          <w:marLeft w:val="878"/>
          <w:marRight w:val="86"/>
          <w:marTop w:val="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85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0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0666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6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1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00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967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341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67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56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953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7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3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80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42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5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1702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74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1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9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641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65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126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36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8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46836">
          <w:marLeft w:val="374"/>
          <w:marRight w:val="131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7988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4966">
          <w:marLeft w:val="50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29642">
          <w:marLeft w:val="504"/>
          <w:marRight w:val="0"/>
          <w:marTop w:val="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8799">
          <w:marLeft w:val="187"/>
          <w:marRight w:val="1066"/>
          <w:marTop w:val="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70113">
          <w:marLeft w:val="1296"/>
          <w:marRight w:val="0"/>
          <w:marTop w:val="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991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6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88426">
          <w:marLeft w:val="461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0879">
          <w:marLeft w:val="461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361">
          <w:marLeft w:val="461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6674">
          <w:marLeft w:val="461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0424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8520">
          <w:marLeft w:val="86"/>
          <w:marRight w:val="72"/>
          <w:marTop w:val="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7846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2480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1313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8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3497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66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14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5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9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9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47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3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5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6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3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1207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99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6968">
          <w:marLeft w:val="403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7989">
          <w:marLeft w:val="403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931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8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43495">
          <w:marLeft w:val="14"/>
          <w:marRight w:val="245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306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427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4956">
          <w:marLeft w:val="1195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7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2B0C08-811E-4E51-8317-773FF1165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2</TotalTime>
  <Pages>6</Pages>
  <Words>511</Words>
  <Characters>3017</Characters>
  <Application>Microsoft Office Word</Application>
  <DocSecurity>0</DocSecurity>
  <Lines>25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Kalina</dc:creator>
  <cp:keywords/>
  <dc:description/>
  <cp:lastModifiedBy>Kalina Jan (260259)</cp:lastModifiedBy>
  <cp:revision>217</cp:revision>
  <cp:lastPrinted>2024-11-20T19:40:00Z</cp:lastPrinted>
  <dcterms:created xsi:type="dcterms:W3CDTF">2020-09-17T14:59:00Z</dcterms:created>
  <dcterms:modified xsi:type="dcterms:W3CDTF">2024-11-21T16:49:00Z</dcterms:modified>
</cp:coreProperties>
</file>